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99C27B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39" w:lineRule="auto"/>
        <w:ind w:left="2160"/>
        <w:rPr>
          <w:rFonts w:ascii="Times New Roman" w:hAnsi="Times New Roman"/>
          <w:sz w:val="24"/>
          <w:szCs w:val="24"/>
        </w:rPr>
      </w:pPr>
      <w:bookmarkStart w:id="0" w:name="page1"/>
      <w:bookmarkEnd w:id="0"/>
      <w:r>
        <w:rPr>
          <w:rFonts w:ascii="Arial Black" w:hAnsi="Arial Black" w:cs="Arial Black"/>
          <w:b/>
          <w:bCs/>
          <w:sz w:val="44"/>
          <w:szCs w:val="44"/>
        </w:rPr>
        <w:t>GANIU ALIU AYANFE</w:t>
      </w:r>
    </w:p>
    <w:p w14:paraId="7DC6C956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11" w:lineRule="exact"/>
        <w:rPr>
          <w:rFonts w:ascii="Times New Roman" w:hAnsi="Times New Roman"/>
          <w:sz w:val="24"/>
          <w:szCs w:val="24"/>
        </w:rPr>
      </w:pPr>
    </w:p>
    <w:p w14:paraId="4E26F495" w14:textId="772C1E12" w:rsidR="001C3907" w:rsidRDefault="00B75E86" w:rsidP="001C3907">
      <w:pPr>
        <w:widowControl w:val="0"/>
        <w:overflowPunct w:val="0"/>
        <w:autoSpaceDE w:val="0"/>
        <w:autoSpaceDN w:val="0"/>
        <w:adjustRightInd w:val="0"/>
        <w:spacing w:after="0" w:line="218" w:lineRule="auto"/>
        <w:ind w:left="2160" w:right="1960" w:hanging="2160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5168" behindDoc="1" locked="0" layoutInCell="0" allowOverlap="1" wp14:anchorId="63C1A307" wp14:editId="08D644C1">
            <wp:simplePos x="0" y="0"/>
            <wp:positionH relativeFrom="column">
              <wp:posOffset>358775</wp:posOffset>
            </wp:positionH>
            <wp:positionV relativeFrom="paragraph">
              <wp:posOffset>10795</wp:posOffset>
            </wp:positionV>
            <wp:extent cx="6565900" cy="6350"/>
            <wp:effectExtent l="0" t="0" r="0" b="0"/>
            <wp:wrapNone/>
            <wp:docPr id="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5900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C3907">
        <w:rPr>
          <w:rFonts w:ascii="Times New Roman" w:hAnsi="Times New Roman"/>
          <w:b/>
          <w:bCs/>
        </w:rPr>
        <w:t xml:space="preserve">Phone: (+234) 08068440137 </w:t>
      </w:r>
      <w:r w:rsidR="001C3907">
        <w:rPr>
          <w:rFonts w:ascii="Calibri" w:hAnsi="Calibri" w:cs="Calibri"/>
          <w:b/>
          <w:bCs/>
        </w:rPr>
        <w:t>| E-mail:</w:t>
      </w:r>
      <w:hyperlink r:id="rId6" w:history="1">
        <w:r w:rsidR="001C3907">
          <w:rPr>
            <w:rFonts w:ascii="Times New Roman" w:hAnsi="Times New Roman"/>
            <w:b/>
            <w:bCs/>
            <w:color w:val="0563C1"/>
          </w:rPr>
          <w:t>Oladelealiu407@gmail.com</w:t>
        </w:r>
      </w:hyperlink>
      <w:r w:rsidR="001C3907">
        <w:rPr>
          <w:rFonts w:ascii="Calibri" w:hAnsi="Calibri" w:cs="Calibri"/>
          <w:b/>
          <w:bCs/>
        </w:rPr>
        <w:t>|</w:t>
      </w:r>
      <w:r w:rsidR="001C3907">
        <w:rPr>
          <w:rFonts w:ascii="Times New Roman" w:hAnsi="Times New Roman"/>
          <w:b/>
          <w:bCs/>
        </w:rPr>
        <w:t xml:space="preserve"> Lagos State, Nigeria. LinkedIn </w:t>
      </w:r>
      <w:hyperlink r:id="rId7" w:history="1">
        <w:r w:rsidR="001C3907" w:rsidRPr="00FF7DB6">
          <w:rPr>
            <w:rStyle w:val="Hyperlink"/>
            <w:rFonts w:ascii="Times New Roman" w:hAnsi="Times New Roman"/>
            <w:b/>
            <w:bCs/>
          </w:rPr>
          <w:t xml:space="preserve"> https://www.linkedin.com/in/Ganiu-Aliu-Ayanf</w:t>
        </w:r>
      </w:hyperlink>
      <w:r w:rsidR="001C3907">
        <w:rPr>
          <w:rFonts w:ascii="Times New Roman" w:hAnsi="Times New Roman"/>
          <w:b/>
          <w:bCs/>
          <w:color w:val="0563C1"/>
        </w:rPr>
        <w:t>e</w:t>
      </w:r>
    </w:p>
    <w:p w14:paraId="4781DA36" w14:textId="77777777" w:rsidR="001C3907" w:rsidRDefault="00951180" w:rsidP="001C3907">
      <w:pPr>
        <w:widowControl w:val="0"/>
        <w:autoSpaceDE w:val="0"/>
        <w:autoSpaceDN w:val="0"/>
        <w:adjustRightInd w:val="0"/>
        <w:spacing w:after="0" w:line="17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pict w14:anchorId="2CC6DAB8">
          <v:rect id="Rectangle 7" o:spid="_x0000_s1026" style="position:absolute;margin-left:308.1pt;margin-top:-14.35pt;width:2.55pt;height:1.05pt;z-index:-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" o:allowincell="f" fillcolor="blue" stroked="f"/>
        </w:pict>
      </w:r>
    </w:p>
    <w:p w14:paraId="5B9D1A8A" w14:textId="1DED69BC" w:rsidR="001C3907" w:rsidRDefault="001C3907" w:rsidP="001C390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Arial Black" w:hAnsi="Arial Black" w:cs="Arial Black"/>
          <w:b/>
          <w:bCs/>
        </w:rPr>
        <w:t>CAREER OBJECTIVE</w:t>
      </w:r>
    </w:p>
    <w:p w14:paraId="35100091" w14:textId="1FAE2773" w:rsidR="001C3907" w:rsidRDefault="001C3907" w:rsidP="001C3907">
      <w:pPr>
        <w:widowControl w:val="0"/>
        <w:autoSpaceDE w:val="0"/>
        <w:autoSpaceDN w:val="0"/>
        <w:adjustRightInd w:val="0"/>
        <w:spacing w:after="0" w:line="207" w:lineRule="exact"/>
        <w:rPr>
          <w:rFonts w:ascii="Times New Roman" w:hAnsi="Times New Roman"/>
          <w:sz w:val="24"/>
          <w:szCs w:val="24"/>
        </w:rPr>
      </w:pPr>
    </w:p>
    <w:p w14:paraId="41F28BC0" w14:textId="0413A600" w:rsidR="001C3907" w:rsidRPr="00510BA9" w:rsidRDefault="001C3907" w:rsidP="00510BA9">
      <w:r w:rsidRPr="00285346">
        <w:rPr>
          <w:rFonts w:ascii="Times New Roman" w:hAnsi="Times New Roman"/>
        </w:rPr>
        <w:t>Seeking a challenging position with progressing company that would utilize my educational background</w:t>
      </w:r>
      <w:r>
        <w:rPr>
          <w:rFonts w:ascii="Times New Roman" w:hAnsi="Times New Roman"/>
        </w:rPr>
        <w:t xml:space="preserve">, skills </w:t>
      </w:r>
      <w:r w:rsidRPr="00285346">
        <w:rPr>
          <w:rFonts w:ascii="Times New Roman" w:hAnsi="Times New Roman"/>
        </w:rPr>
        <w:t xml:space="preserve">and work experiences in a mutually beneficial manner. </w:t>
      </w:r>
      <w:r>
        <w:rPr>
          <w:rFonts w:ascii="Times New Roman" w:hAnsi="Times New Roman"/>
        </w:rPr>
        <w:t>T</w:t>
      </w:r>
      <w:r w:rsidRPr="00285346">
        <w:rPr>
          <w:rFonts w:ascii="Times New Roman" w:hAnsi="Times New Roman"/>
        </w:rPr>
        <w:t xml:space="preserve">o join your organization through my </w:t>
      </w:r>
      <w:r>
        <w:rPr>
          <w:rFonts w:ascii="Times New Roman" w:hAnsi="Times New Roman"/>
        </w:rPr>
        <w:t xml:space="preserve">academic, technical </w:t>
      </w:r>
      <w:r w:rsidRPr="00285346">
        <w:rPr>
          <w:rFonts w:ascii="Times New Roman" w:hAnsi="Times New Roman"/>
        </w:rPr>
        <w:t>knowledge and deliver my best ability with utmost commitment to the growth of your reputable organization</w:t>
      </w:r>
      <w:r>
        <w:t>.</w:t>
      </w:r>
    </w:p>
    <w:p w14:paraId="10E80CC2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Arial Rounded MT Bold" w:hAnsi="Arial Rounded MT Bold" w:cs="Arial Rounded MT Bold"/>
          <w:b/>
          <w:bCs/>
        </w:rPr>
        <w:t>CORE COMPETENCIES</w:t>
      </w:r>
    </w:p>
    <w:p w14:paraId="313E374F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89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668654EF" wp14:editId="420A8F63">
            <wp:extent cx="6565900" cy="6350"/>
            <wp:effectExtent l="0" t="0" r="0" b="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5900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DC9A75" w14:textId="77777777" w:rsidR="001C3907" w:rsidRPr="00B51495" w:rsidRDefault="001C3907" w:rsidP="001C3907">
      <w:pPr>
        <w:widowControl w:val="0"/>
        <w:numPr>
          <w:ilvl w:val="0"/>
          <w:numId w:val="1"/>
        </w:numPr>
        <w:tabs>
          <w:tab w:val="clear" w:pos="720"/>
          <w:tab w:val="num" w:pos="1000"/>
        </w:tabs>
        <w:overflowPunct w:val="0"/>
        <w:autoSpaceDE w:val="0"/>
        <w:autoSpaceDN w:val="0"/>
        <w:adjustRightInd w:val="0"/>
        <w:spacing w:after="0" w:line="208" w:lineRule="auto"/>
        <w:ind w:left="1000" w:right="600" w:hanging="363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 xml:space="preserve">Excellent in communication skills (written and public presentation) and excellent networking skills (online and Offline). </w:t>
      </w:r>
    </w:p>
    <w:p w14:paraId="3C1E3C4B" w14:textId="77777777" w:rsidR="001C3907" w:rsidRDefault="001C3907" w:rsidP="001C3907">
      <w:pPr>
        <w:widowControl w:val="0"/>
        <w:numPr>
          <w:ilvl w:val="0"/>
          <w:numId w:val="1"/>
        </w:numPr>
        <w:tabs>
          <w:tab w:val="clear" w:pos="720"/>
          <w:tab w:val="num" w:pos="1000"/>
        </w:tabs>
        <w:overflowPunct w:val="0"/>
        <w:autoSpaceDE w:val="0"/>
        <w:autoSpaceDN w:val="0"/>
        <w:adjustRightInd w:val="0"/>
        <w:spacing w:after="0" w:line="208" w:lineRule="auto"/>
        <w:ind w:left="1000" w:right="600" w:hanging="363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>Proficient in the</w:t>
      </w:r>
      <w:r w:rsidR="00A1361F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use of AutoCAD, </w:t>
      </w:r>
      <w:proofErr w:type="spellStart"/>
      <w:r>
        <w:rPr>
          <w:rFonts w:ascii="Times New Roman" w:hAnsi="Times New Roman"/>
        </w:rPr>
        <w:t>pixellab</w:t>
      </w:r>
      <w:proofErr w:type="spellEnd"/>
      <w:r>
        <w:rPr>
          <w:rFonts w:ascii="Times New Roman" w:hAnsi="Times New Roman"/>
        </w:rPr>
        <w:t xml:space="preserve"> and solid works 2D</w:t>
      </w:r>
      <w:proofErr w:type="gramStart"/>
      <w:r>
        <w:rPr>
          <w:rFonts w:ascii="Times New Roman" w:hAnsi="Times New Roman"/>
        </w:rPr>
        <w:t>,3D</w:t>
      </w:r>
      <w:proofErr w:type="gramEnd"/>
      <w:r>
        <w:rPr>
          <w:rFonts w:ascii="Times New Roman" w:hAnsi="Times New Roman"/>
        </w:rPr>
        <w:t xml:space="preserve"> drafting and detailing.</w:t>
      </w:r>
    </w:p>
    <w:p w14:paraId="6EFBCF27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70" w:lineRule="exact"/>
        <w:rPr>
          <w:rFonts w:ascii="Symbol" w:hAnsi="Symbol" w:cs="Symbol"/>
        </w:rPr>
      </w:pPr>
    </w:p>
    <w:p w14:paraId="4D46F710" w14:textId="77777777" w:rsidR="001C3907" w:rsidRPr="009B7602" w:rsidRDefault="001C3907" w:rsidP="001C3907">
      <w:pPr>
        <w:widowControl w:val="0"/>
        <w:numPr>
          <w:ilvl w:val="0"/>
          <w:numId w:val="1"/>
        </w:numPr>
        <w:tabs>
          <w:tab w:val="clear" w:pos="720"/>
          <w:tab w:val="num" w:pos="1000"/>
        </w:tabs>
        <w:overflowPunct w:val="0"/>
        <w:autoSpaceDE w:val="0"/>
        <w:autoSpaceDN w:val="0"/>
        <w:adjustRightInd w:val="0"/>
        <w:spacing w:after="0" w:line="208" w:lineRule="auto"/>
        <w:ind w:left="1000" w:right="780" w:hanging="363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>Basic level in welding, inspection and fabrication, minerals processing, foundry operations technology, appreciable knowledge in electrical house wiring, conduit and surface.</w:t>
      </w:r>
    </w:p>
    <w:p w14:paraId="3681103B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67" w:lineRule="exact"/>
        <w:rPr>
          <w:rFonts w:ascii="Symbol" w:hAnsi="Symbol" w:cs="Symbol"/>
        </w:rPr>
      </w:pPr>
    </w:p>
    <w:p w14:paraId="10588519" w14:textId="77777777" w:rsidR="001C3907" w:rsidRPr="007322D4" w:rsidRDefault="001C3907" w:rsidP="001C3907">
      <w:pPr>
        <w:widowControl w:val="0"/>
        <w:numPr>
          <w:ilvl w:val="0"/>
          <w:numId w:val="1"/>
        </w:numPr>
        <w:tabs>
          <w:tab w:val="clear" w:pos="720"/>
          <w:tab w:val="num" w:pos="1000"/>
        </w:tabs>
        <w:overflowPunct w:val="0"/>
        <w:autoSpaceDE w:val="0"/>
        <w:autoSpaceDN w:val="0"/>
        <w:adjustRightInd w:val="0"/>
        <w:spacing w:after="0" w:line="208" w:lineRule="auto"/>
        <w:ind w:left="1000" w:hanging="363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 xml:space="preserve">Knowledge on Polymer materials manufacturing processes (injection molding, spinning and  blow molding,) </w:t>
      </w:r>
    </w:p>
    <w:p w14:paraId="2EF6C582" w14:textId="606930F3" w:rsidR="001C3907" w:rsidRPr="007322D4" w:rsidRDefault="001C3907" w:rsidP="001C3907">
      <w:pPr>
        <w:widowControl w:val="0"/>
        <w:numPr>
          <w:ilvl w:val="0"/>
          <w:numId w:val="1"/>
        </w:numPr>
        <w:tabs>
          <w:tab w:val="clear" w:pos="720"/>
          <w:tab w:val="num" w:pos="1000"/>
        </w:tabs>
        <w:overflowPunct w:val="0"/>
        <w:autoSpaceDE w:val="0"/>
        <w:autoSpaceDN w:val="0"/>
        <w:adjustRightInd w:val="0"/>
        <w:spacing w:after="0" w:line="208" w:lineRule="auto"/>
        <w:ind w:left="1000" w:right="780" w:hanging="363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>Proficient in Front end development (UI</w:t>
      </w:r>
      <w:r w:rsidR="00951180">
        <w:rPr>
          <w:rFonts w:ascii="Times New Roman" w:hAnsi="Times New Roman"/>
        </w:rPr>
        <w:t xml:space="preserve">/UX, HTML, CSS and python) and </w:t>
      </w:r>
      <w:bookmarkStart w:id="1" w:name="_GoBack"/>
      <w:bookmarkEnd w:id="1"/>
      <w:r>
        <w:rPr>
          <w:rFonts w:ascii="Times New Roman" w:hAnsi="Times New Roman"/>
        </w:rPr>
        <w:t>operating system, computer hardware, soft</w:t>
      </w:r>
      <w:r w:rsidR="00A1361F">
        <w:rPr>
          <w:rFonts w:ascii="Times New Roman" w:hAnsi="Times New Roman"/>
        </w:rPr>
        <w:t xml:space="preserve">ware troubleshooting, WLAN </w:t>
      </w:r>
      <w:r>
        <w:rPr>
          <w:rFonts w:ascii="Times New Roman" w:hAnsi="Times New Roman"/>
        </w:rPr>
        <w:t>configuration.</w:t>
      </w:r>
    </w:p>
    <w:p w14:paraId="4C03D342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1" w:lineRule="exact"/>
        <w:rPr>
          <w:rFonts w:ascii="Symbol" w:hAnsi="Symbol" w:cs="Symbol"/>
        </w:rPr>
      </w:pPr>
    </w:p>
    <w:p w14:paraId="49CC6C4F" w14:textId="77777777" w:rsidR="001C3907" w:rsidRDefault="001C3907" w:rsidP="001C3907">
      <w:pPr>
        <w:widowControl w:val="0"/>
        <w:numPr>
          <w:ilvl w:val="0"/>
          <w:numId w:val="1"/>
        </w:numPr>
        <w:tabs>
          <w:tab w:val="clear" w:pos="720"/>
          <w:tab w:val="num" w:pos="1000"/>
        </w:tabs>
        <w:overflowPunct w:val="0"/>
        <w:autoSpaceDE w:val="0"/>
        <w:autoSpaceDN w:val="0"/>
        <w:adjustRightInd w:val="0"/>
        <w:spacing w:after="0" w:line="237" w:lineRule="auto"/>
        <w:ind w:left="1000" w:hanging="363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 xml:space="preserve">Efficient and proficient in Microsoft Office (Word, Excel, Power-Point). </w:t>
      </w:r>
    </w:p>
    <w:p w14:paraId="4263EAAA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69" w:lineRule="exact"/>
        <w:rPr>
          <w:rFonts w:ascii="Symbol" w:hAnsi="Symbol" w:cs="Symbol"/>
        </w:rPr>
      </w:pPr>
    </w:p>
    <w:p w14:paraId="0E2E5F0B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70" w:lineRule="exact"/>
        <w:rPr>
          <w:rFonts w:ascii="Symbol" w:hAnsi="Symbol" w:cs="Symbol"/>
        </w:rPr>
      </w:pPr>
    </w:p>
    <w:p w14:paraId="2400CFF6" w14:textId="77777777" w:rsidR="001C3907" w:rsidRDefault="001C3907" w:rsidP="001C3907">
      <w:pPr>
        <w:widowControl w:val="0"/>
        <w:numPr>
          <w:ilvl w:val="0"/>
          <w:numId w:val="1"/>
        </w:numPr>
        <w:tabs>
          <w:tab w:val="clear" w:pos="720"/>
          <w:tab w:val="num" w:pos="1000"/>
        </w:tabs>
        <w:overflowPunct w:val="0"/>
        <w:autoSpaceDE w:val="0"/>
        <w:autoSpaceDN w:val="0"/>
        <w:adjustRightInd w:val="0"/>
        <w:spacing w:after="0" w:line="218" w:lineRule="auto"/>
        <w:ind w:left="1000" w:right="400" w:hanging="363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>Excellent Communication Skills, emotional i</w:t>
      </w:r>
      <w:r w:rsidR="007E0F32">
        <w:rPr>
          <w:rFonts w:ascii="Times New Roman" w:hAnsi="Times New Roman"/>
        </w:rPr>
        <w:t xml:space="preserve">ntelligence, organizational skills, </w:t>
      </w:r>
      <w:r>
        <w:rPr>
          <w:rFonts w:ascii="Times New Roman" w:hAnsi="Times New Roman"/>
        </w:rPr>
        <w:t xml:space="preserve">Team work, adaptability, negotiation skills, problem solving skills, leadership skills, inter-personal relationship, ability to work with little or no supervision. </w:t>
      </w:r>
    </w:p>
    <w:p w14:paraId="4E36D53A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63" w:lineRule="exact"/>
        <w:rPr>
          <w:rFonts w:ascii="Times New Roman" w:hAnsi="Times New Roman"/>
          <w:sz w:val="24"/>
          <w:szCs w:val="24"/>
        </w:rPr>
      </w:pPr>
    </w:p>
    <w:p w14:paraId="289EE924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Arial Rounded MT Bold" w:hAnsi="Arial Rounded MT Bold" w:cs="Arial Rounded MT Bold"/>
          <w:b/>
          <w:bCs/>
        </w:rPr>
        <w:t>EDUCATION</w:t>
      </w:r>
    </w:p>
    <w:p w14:paraId="7362C019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8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6192" behindDoc="1" locked="0" layoutInCell="0" allowOverlap="1" wp14:anchorId="0E100FF9" wp14:editId="19418998">
            <wp:simplePos x="0" y="0"/>
            <wp:positionH relativeFrom="column">
              <wp:posOffset>-12700</wp:posOffset>
            </wp:positionH>
            <wp:positionV relativeFrom="paragraph">
              <wp:posOffset>23495</wp:posOffset>
            </wp:positionV>
            <wp:extent cx="6565900" cy="6350"/>
            <wp:effectExtent l="0" t="0" r="0" b="0"/>
            <wp:wrapNone/>
            <wp:docPr id="1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5900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460"/>
        <w:gridCol w:w="1160"/>
      </w:tblGrid>
      <w:tr w:rsidR="001C3907" w14:paraId="0F5E8645" w14:textId="77777777" w:rsidTr="006425EA">
        <w:trPr>
          <w:trHeight w:val="253"/>
        </w:trPr>
        <w:tc>
          <w:tcPr>
            <w:tcW w:w="84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707DDD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 xml:space="preserve">FEDERAL UNIVERSITY OF TECHNOLOGY AKURE, Akure, </w:t>
            </w:r>
            <w:proofErr w:type="spellStart"/>
            <w:r>
              <w:rPr>
                <w:rFonts w:ascii="Times New Roman" w:hAnsi="Times New Roman"/>
              </w:rPr>
              <w:t>Ondo</w:t>
            </w:r>
            <w:proofErr w:type="spellEnd"/>
            <w:r>
              <w:rPr>
                <w:rFonts w:ascii="Times New Roman" w:hAnsi="Times New Roman"/>
              </w:rPr>
              <w:t xml:space="preserve"> State, Nigeri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9947A6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C3907" w14:paraId="2602705E" w14:textId="77777777" w:rsidTr="006425EA">
        <w:trPr>
          <w:trHeight w:val="282"/>
        </w:trPr>
        <w:tc>
          <w:tcPr>
            <w:tcW w:w="84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51CC2D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bCs/>
              </w:rPr>
              <w:t>B.Tech</w:t>
            </w:r>
            <w:proofErr w:type="spellEnd"/>
            <w:r>
              <w:rPr>
                <w:rFonts w:ascii="Times New Roman" w:hAnsi="Times New Roman"/>
                <w:b/>
                <w:bCs/>
              </w:rPr>
              <w:t>. (</w:t>
            </w:r>
            <w:proofErr w:type="spellStart"/>
            <w:r>
              <w:rPr>
                <w:rFonts w:ascii="Times New Roman" w:hAnsi="Times New Roman"/>
                <w:b/>
                <w:bCs/>
              </w:rPr>
              <w:t>Hons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.) </w:t>
            </w:r>
            <w:r>
              <w:rPr>
                <w:rFonts w:ascii="Calibri" w:hAnsi="Calibri" w:cs="Calibri"/>
                <w:b/>
                <w:bCs/>
              </w:rPr>
              <w:t>|</w:t>
            </w:r>
            <w:r>
              <w:rPr>
                <w:rFonts w:ascii="Times New Roman" w:hAnsi="Times New Roman"/>
                <w:b/>
                <w:bCs/>
              </w:rPr>
              <w:t xml:space="preserve"> Metallurgical and Materials Engineering </w:t>
            </w:r>
            <w:r>
              <w:rPr>
                <w:rFonts w:ascii="Calibri" w:hAnsi="Calibri" w:cs="Calibri"/>
                <w:b/>
                <w:bCs/>
                <w:i/>
                <w:iCs/>
              </w:rPr>
              <w:t>(Second Class Upper Division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129C49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20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w w:val="97"/>
              </w:rPr>
              <w:t>Dec, 2019.</w:t>
            </w:r>
          </w:p>
        </w:tc>
      </w:tr>
      <w:tr w:rsidR="001C3907" w14:paraId="56AC5B2D" w14:textId="77777777" w:rsidTr="006425EA">
        <w:trPr>
          <w:trHeight w:val="270"/>
        </w:trPr>
        <w:tc>
          <w:tcPr>
            <w:tcW w:w="84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9D8371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REIMA ROYAL COLLEGE IJAYE, Lagos State, Nigeri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C84FDB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</w:tr>
      <w:tr w:rsidR="001C3907" w14:paraId="398B4AE0" w14:textId="77777777" w:rsidTr="006425EA">
        <w:trPr>
          <w:trHeight w:val="271"/>
        </w:trPr>
        <w:tc>
          <w:tcPr>
            <w:tcW w:w="84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32A64A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</w:rPr>
              <w:t>Senior Secondary Certificate Examination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222FAA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20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w w:val="96"/>
              </w:rPr>
              <w:t>May, 2011</w:t>
            </w:r>
          </w:p>
        </w:tc>
      </w:tr>
    </w:tbl>
    <w:p w14:paraId="2FC43D1B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88" w:lineRule="exact"/>
        <w:rPr>
          <w:rFonts w:ascii="Times New Roman" w:hAnsi="Times New Roman"/>
          <w:sz w:val="24"/>
          <w:szCs w:val="24"/>
        </w:rPr>
      </w:pPr>
    </w:p>
    <w:p w14:paraId="16690476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Arial Rounded MT Bold" w:hAnsi="Arial Rounded MT Bold" w:cs="Arial Rounded MT Bold"/>
          <w:b/>
          <w:bCs/>
        </w:rPr>
        <w:t>PROFESSIONAL EXPERIENCE</w:t>
      </w:r>
    </w:p>
    <w:p w14:paraId="55DCD990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14935A15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73F39943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634BA409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67E0E17B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39372152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13062760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6E214685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0D9B4272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0" allowOverlap="1" wp14:anchorId="0248404C" wp14:editId="28D7604E">
            <wp:simplePos x="0" y="0"/>
            <wp:positionH relativeFrom="column">
              <wp:posOffset>-12700</wp:posOffset>
            </wp:positionH>
            <wp:positionV relativeFrom="paragraph">
              <wp:posOffset>21590</wp:posOffset>
            </wp:positionV>
            <wp:extent cx="6565900" cy="6350"/>
            <wp:effectExtent l="0" t="0" r="0" b="0"/>
            <wp:wrapNone/>
            <wp:docPr id="1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5900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6FB917C" w14:textId="5CE6E829" w:rsidR="00951180" w:rsidRDefault="00951180" w:rsidP="00951180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</w:rPr>
        <w:t>ALICITY HOMES AND PROPERTIES LLC</w:t>
      </w:r>
      <w:r>
        <w:rPr>
          <w:rFonts w:ascii="Times New Roman" w:hAnsi="Times New Roman"/>
        </w:rPr>
        <w:t xml:space="preserve">                         </w:t>
      </w:r>
      <w:r>
        <w:rPr>
          <w:rFonts w:ascii="Times New Roman" w:hAnsi="Times New Roman"/>
        </w:rPr>
        <w:t xml:space="preserve">                         Akure, </w:t>
      </w:r>
      <w:proofErr w:type="spellStart"/>
      <w:r>
        <w:rPr>
          <w:rFonts w:ascii="Times New Roman" w:hAnsi="Times New Roman"/>
        </w:rPr>
        <w:t>Ondo</w:t>
      </w:r>
      <w:proofErr w:type="spellEnd"/>
      <w:r>
        <w:rPr>
          <w:rFonts w:ascii="Times New Roman" w:hAnsi="Times New Roman"/>
        </w:rPr>
        <w:t xml:space="preserve"> state</w:t>
      </w:r>
      <w:r>
        <w:rPr>
          <w:rFonts w:ascii="Times New Roman" w:hAnsi="Times New Roman"/>
        </w:rPr>
        <w:t>, Nigeria</w:t>
      </w:r>
    </w:p>
    <w:p w14:paraId="0C091838" w14:textId="77777777" w:rsidR="00951180" w:rsidRDefault="00951180" w:rsidP="00951180">
      <w:pPr>
        <w:widowControl w:val="0"/>
        <w:autoSpaceDE w:val="0"/>
        <w:autoSpaceDN w:val="0"/>
        <w:adjustRightInd w:val="0"/>
        <w:spacing w:after="0" w:line="77" w:lineRule="exact"/>
        <w:rPr>
          <w:rFonts w:ascii="Times New Roman" w:hAnsi="Times New Roman"/>
          <w:sz w:val="24"/>
          <w:szCs w:val="24"/>
        </w:rPr>
      </w:pPr>
    </w:p>
    <w:p w14:paraId="53F2CB79" w14:textId="58AF159F" w:rsidR="00951180" w:rsidRDefault="00951180" w:rsidP="0095118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9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</w:rPr>
        <w:t>Assistant Operation officer</w:t>
      </w:r>
      <w:r>
        <w:rPr>
          <w:rFonts w:ascii="Times New Roman" w:hAnsi="Times New Roman"/>
          <w:b/>
          <w:bCs/>
        </w:rPr>
        <w:t xml:space="preserve">                                                                    </w:t>
      </w:r>
      <w:r>
        <w:rPr>
          <w:rFonts w:ascii="Times New Roman" w:hAnsi="Times New Roman"/>
          <w:b/>
          <w:bCs/>
        </w:rPr>
        <w:t xml:space="preserve">              </w:t>
      </w:r>
      <w:proofErr w:type="gramStart"/>
      <w:r>
        <w:rPr>
          <w:rFonts w:ascii="Times New Roman" w:hAnsi="Times New Roman"/>
          <w:b/>
          <w:bCs/>
        </w:rPr>
        <w:t xml:space="preserve">October </w:t>
      </w:r>
      <w:r>
        <w:rPr>
          <w:rFonts w:ascii="Times New Roman" w:hAnsi="Times New Roman"/>
          <w:b/>
          <w:bCs/>
        </w:rPr>
        <w:t xml:space="preserve"> 2021</w:t>
      </w:r>
      <w:proofErr w:type="gramEnd"/>
      <w:r>
        <w:rPr>
          <w:rFonts w:ascii="Times New Roman" w:hAnsi="Times New Roman"/>
          <w:b/>
          <w:bCs/>
        </w:rPr>
        <w:t xml:space="preserve"> till present</w:t>
      </w:r>
    </w:p>
    <w:p w14:paraId="2474C477" w14:textId="77777777" w:rsidR="00951180" w:rsidRDefault="00951180" w:rsidP="00951180">
      <w:pPr>
        <w:widowControl w:val="0"/>
        <w:autoSpaceDE w:val="0"/>
        <w:autoSpaceDN w:val="0"/>
        <w:adjustRightInd w:val="0"/>
        <w:spacing w:after="0" w:line="292" w:lineRule="exact"/>
        <w:rPr>
          <w:rFonts w:ascii="Times New Roman" w:hAnsi="Times New Roman"/>
          <w:sz w:val="24"/>
          <w:szCs w:val="24"/>
        </w:rPr>
      </w:pPr>
    </w:p>
    <w:p w14:paraId="2EA1C519" w14:textId="1F814273" w:rsidR="00951180" w:rsidRPr="007C104B" w:rsidRDefault="00951180" w:rsidP="0095118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13" w:lineRule="auto"/>
        <w:ind w:right="380" w:hanging="352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 xml:space="preserve">I sorted out properties of interest with investors. </w:t>
      </w:r>
    </w:p>
    <w:p w14:paraId="0F132EF2" w14:textId="53F9CB3F" w:rsidR="00951180" w:rsidRPr="00951180" w:rsidRDefault="00951180" w:rsidP="0095118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13" w:lineRule="auto"/>
        <w:ind w:right="380" w:hanging="352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40C28"/>
          <w:sz w:val="24"/>
          <w:szCs w:val="24"/>
        </w:rPr>
        <w:t xml:space="preserve">Working </w:t>
      </w:r>
      <w:r w:rsidRPr="00951180">
        <w:rPr>
          <w:rFonts w:ascii="Times New Roman" w:hAnsi="Times New Roman"/>
          <w:color w:val="040C28"/>
          <w:sz w:val="24"/>
          <w:szCs w:val="24"/>
        </w:rPr>
        <w:t>with buyers to negotiate property sales, negotiating contracts with brokers, and overseeing transactions of other team members</w:t>
      </w:r>
      <w:r w:rsidRPr="00951180">
        <w:rPr>
          <w:rFonts w:ascii="Times New Roman" w:hAnsi="Times New Roman"/>
          <w:color w:val="4D5156"/>
          <w:sz w:val="24"/>
          <w:szCs w:val="24"/>
          <w:shd w:val="clear" w:color="auto" w:fill="FFFFFF"/>
        </w:rPr>
        <w:t>,</w:t>
      </w:r>
      <w:r w:rsidRPr="00951180">
        <w:rPr>
          <w:rFonts w:ascii="Times New Roman" w:hAnsi="Times New Roman"/>
          <w:sz w:val="24"/>
          <w:szCs w:val="24"/>
        </w:rPr>
        <w:t xml:space="preserve"> </w:t>
      </w:r>
    </w:p>
    <w:p w14:paraId="6DFCABBD" w14:textId="77777777" w:rsidR="00951180" w:rsidRDefault="00951180" w:rsidP="00951180">
      <w:pPr>
        <w:widowControl w:val="0"/>
        <w:autoSpaceDE w:val="0"/>
        <w:autoSpaceDN w:val="0"/>
        <w:adjustRightInd w:val="0"/>
        <w:spacing w:after="0" w:line="88" w:lineRule="exact"/>
        <w:rPr>
          <w:rFonts w:ascii="Symbol" w:hAnsi="Symbol" w:cs="Symbol"/>
        </w:rPr>
      </w:pPr>
    </w:p>
    <w:p w14:paraId="346FDA18" w14:textId="1328549F" w:rsidR="00951180" w:rsidRPr="00951180" w:rsidRDefault="00951180" w:rsidP="006E3393">
      <w:pPr>
        <w:widowControl w:val="0"/>
        <w:numPr>
          <w:ilvl w:val="0"/>
          <w:numId w:val="2"/>
        </w:numPr>
        <w:tabs>
          <w:tab w:val="clear" w:pos="720"/>
          <w:tab w:val="num" w:pos="775"/>
        </w:tabs>
        <w:overflowPunct w:val="0"/>
        <w:autoSpaceDE w:val="0"/>
        <w:autoSpaceDN w:val="0"/>
        <w:adjustRightInd w:val="0"/>
        <w:spacing w:after="0" w:line="213" w:lineRule="auto"/>
        <w:ind w:right="200" w:hanging="352"/>
        <w:jc w:val="both"/>
        <w:rPr>
          <w:rFonts w:ascii="Times New Roman" w:hAnsi="Times New Roman"/>
          <w:sz w:val="24"/>
          <w:szCs w:val="24"/>
        </w:rPr>
      </w:pPr>
      <w:r w:rsidRPr="00951180">
        <w:rPr>
          <w:rFonts w:ascii="Times New Roman" w:hAnsi="Times New Roman"/>
        </w:rPr>
        <w:t xml:space="preserve"> </w:t>
      </w:r>
      <w:r w:rsidRPr="00951180">
        <w:rPr>
          <w:rFonts w:ascii="Times New Roman" w:hAnsi="Times New Roman"/>
          <w:color w:val="202124"/>
          <w:sz w:val="24"/>
          <w:szCs w:val="24"/>
          <w:shd w:val="clear" w:color="auto" w:fill="FFFFFF"/>
        </w:rPr>
        <w:t>Supervise all the leasing agents to ensure maximum compliance with all policies and</w:t>
      </w:r>
      <w:r>
        <w:rPr>
          <w:rFonts w:ascii="Times New Roman" w:hAnsi="Times New Roman"/>
          <w:color w:val="202124"/>
          <w:sz w:val="24"/>
          <w:szCs w:val="24"/>
          <w:shd w:val="clear" w:color="auto" w:fill="FFFFFF"/>
        </w:rPr>
        <w:t xml:space="preserve"> standard</w:t>
      </w:r>
      <w:r w:rsidRPr="00951180">
        <w:rPr>
          <w:rFonts w:ascii="Times New Roman" w:hAnsi="Times New Roman"/>
          <w:color w:val="202124"/>
          <w:sz w:val="24"/>
          <w:szCs w:val="24"/>
          <w:shd w:val="clear" w:color="auto" w:fill="FFFFFF"/>
        </w:rPr>
        <w:t xml:space="preserve"> procedures</w:t>
      </w:r>
      <w:r>
        <w:rPr>
          <w:rFonts w:ascii="Times New Roman" w:hAnsi="Times New Roman"/>
          <w:color w:val="202124"/>
          <w:sz w:val="24"/>
          <w:szCs w:val="24"/>
          <w:shd w:val="clear" w:color="auto" w:fill="FFFFFF"/>
        </w:rPr>
        <w:t>.</w:t>
      </w:r>
    </w:p>
    <w:p w14:paraId="420E9739" w14:textId="77777777" w:rsidR="00951180" w:rsidRDefault="00951180" w:rsidP="00951180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05A9A8E8" w14:textId="77777777" w:rsidR="00951180" w:rsidRDefault="00951180" w:rsidP="001C390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</w:rPr>
      </w:pPr>
    </w:p>
    <w:p w14:paraId="58C190B1" w14:textId="77777777" w:rsidR="00951180" w:rsidRDefault="00951180" w:rsidP="001C390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</w:rPr>
      </w:pPr>
    </w:p>
    <w:p w14:paraId="14D8A9EC" w14:textId="77777777" w:rsidR="00951180" w:rsidRDefault="00951180" w:rsidP="001C390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</w:rPr>
      </w:pPr>
    </w:p>
    <w:p w14:paraId="1850D912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</w:rPr>
        <w:t>PAULIE ENGINEERING</w:t>
      </w:r>
      <w:r w:rsidR="0054786A">
        <w:rPr>
          <w:rFonts w:ascii="Times New Roman" w:hAnsi="Times New Roman"/>
        </w:rPr>
        <w:t xml:space="preserve"> DESIGN</w:t>
      </w:r>
      <w:r>
        <w:rPr>
          <w:rFonts w:ascii="Times New Roman" w:hAnsi="Times New Roman"/>
        </w:rPr>
        <w:t xml:space="preserve"> </w:t>
      </w:r>
      <w:r w:rsidR="007C104B">
        <w:rPr>
          <w:rFonts w:ascii="Times New Roman" w:hAnsi="Times New Roman"/>
        </w:rPr>
        <w:t>CONSULTS</w:t>
      </w:r>
      <w:r>
        <w:rPr>
          <w:rFonts w:ascii="Times New Roman" w:hAnsi="Times New Roman"/>
        </w:rPr>
        <w:t xml:space="preserve"> </w:t>
      </w:r>
      <w:r w:rsidR="004123C5">
        <w:rPr>
          <w:rFonts w:ascii="Times New Roman" w:hAnsi="Times New Roman"/>
        </w:rPr>
        <w:t xml:space="preserve">                                             </w:t>
      </w:r>
      <w:proofErr w:type="spellStart"/>
      <w:r w:rsidR="004123C5">
        <w:rPr>
          <w:rFonts w:ascii="Times New Roman" w:hAnsi="Times New Roman"/>
        </w:rPr>
        <w:t>Ikeja</w:t>
      </w:r>
      <w:proofErr w:type="spellEnd"/>
      <w:r w:rsidR="004123C5">
        <w:rPr>
          <w:rFonts w:ascii="Times New Roman" w:hAnsi="Times New Roman"/>
        </w:rPr>
        <w:t>, Lagos</w:t>
      </w:r>
      <w:r>
        <w:rPr>
          <w:rFonts w:ascii="Times New Roman" w:hAnsi="Times New Roman"/>
        </w:rPr>
        <w:t xml:space="preserve"> state, Nigeria</w:t>
      </w:r>
    </w:p>
    <w:p w14:paraId="70A45038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77" w:lineRule="exact"/>
        <w:rPr>
          <w:rFonts w:ascii="Times New Roman" w:hAnsi="Times New Roman"/>
          <w:sz w:val="24"/>
          <w:szCs w:val="24"/>
        </w:rPr>
      </w:pPr>
    </w:p>
    <w:p w14:paraId="6AA65586" w14:textId="77777777" w:rsidR="001C3907" w:rsidRDefault="001C3907" w:rsidP="001C3907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9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</w:rPr>
        <w:t xml:space="preserve">Design intern                                                                                                     April 2021- </w:t>
      </w:r>
      <w:r w:rsidR="0054786A">
        <w:rPr>
          <w:rFonts w:ascii="Times New Roman" w:hAnsi="Times New Roman"/>
          <w:b/>
          <w:bCs/>
        </w:rPr>
        <w:t>September</w:t>
      </w:r>
      <w:r>
        <w:rPr>
          <w:rFonts w:ascii="Times New Roman" w:hAnsi="Times New Roman"/>
          <w:b/>
          <w:bCs/>
        </w:rPr>
        <w:t xml:space="preserve"> 2021</w:t>
      </w:r>
    </w:p>
    <w:p w14:paraId="0A2BE627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92" w:lineRule="exact"/>
        <w:rPr>
          <w:rFonts w:ascii="Times New Roman" w:hAnsi="Times New Roman"/>
          <w:sz w:val="24"/>
          <w:szCs w:val="24"/>
        </w:rPr>
      </w:pPr>
    </w:p>
    <w:p w14:paraId="51290BEE" w14:textId="77777777" w:rsidR="001C3907" w:rsidRPr="007C104B" w:rsidRDefault="0054786A" w:rsidP="001C3907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13" w:lineRule="auto"/>
        <w:ind w:right="380" w:hanging="352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 xml:space="preserve">I learnt basic and intermediate mechanical design using </w:t>
      </w:r>
      <w:proofErr w:type="spellStart"/>
      <w:r>
        <w:rPr>
          <w:rFonts w:ascii="Times New Roman" w:hAnsi="Times New Roman"/>
        </w:rPr>
        <w:t>Autocad</w:t>
      </w:r>
      <w:proofErr w:type="spellEnd"/>
      <w:r>
        <w:rPr>
          <w:rFonts w:ascii="Times New Roman" w:hAnsi="Times New Roman"/>
        </w:rPr>
        <w:t>, solid works for 2d and 3d drafting.</w:t>
      </w:r>
    </w:p>
    <w:p w14:paraId="2EBB9848" w14:textId="18693081" w:rsidR="007C104B" w:rsidRDefault="009D04E1" w:rsidP="001C3907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13" w:lineRule="auto"/>
        <w:ind w:right="380" w:hanging="352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>Designed mechanical</w:t>
      </w:r>
      <w:r w:rsidR="00510BA9">
        <w:rPr>
          <w:rFonts w:ascii="Times New Roman" w:hAnsi="Times New Roman"/>
        </w:rPr>
        <w:t xml:space="preserve"> </w:t>
      </w:r>
      <w:r w:rsidR="007C104B">
        <w:rPr>
          <w:rFonts w:ascii="Times New Roman" w:hAnsi="Times New Roman"/>
        </w:rPr>
        <w:t xml:space="preserve">machine parts with CAD, creating 3d designs for sheet metal </w:t>
      </w:r>
      <w:r w:rsidR="003D7736">
        <w:rPr>
          <w:rFonts w:ascii="Times New Roman" w:hAnsi="Times New Roman"/>
        </w:rPr>
        <w:t>fabrication using</w:t>
      </w:r>
      <w:r w:rsidR="007C104B">
        <w:rPr>
          <w:rFonts w:ascii="Times New Roman" w:hAnsi="Times New Roman"/>
        </w:rPr>
        <w:t xml:space="preserve"> solid works</w:t>
      </w:r>
      <w:r w:rsidR="00510BA9">
        <w:rPr>
          <w:rFonts w:ascii="Times New Roman" w:hAnsi="Times New Roman"/>
        </w:rPr>
        <w:t xml:space="preserve"> and</w:t>
      </w:r>
      <w:r w:rsidR="004B72FE">
        <w:rPr>
          <w:rFonts w:ascii="Times New Roman" w:hAnsi="Times New Roman"/>
        </w:rPr>
        <w:t xml:space="preserve"> AUTO CAD to design </w:t>
      </w:r>
      <w:r w:rsidR="00510BA9">
        <w:rPr>
          <w:rFonts w:ascii="Times New Roman" w:hAnsi="Times New Roman"/>
        </w:rPr>
        <w:t>floor plan and elevation views</w:t>
      </w:r>
      <w:r>
        <w:rPr>
          <w:rFonts w:ascii="Times New Roman" w:hAnsi="Times New Roman"/>
        </w:rPr>
        <w:t xml:space="preserve"> for buildings</w:t>
      </w:r>
      <w:r w:rsidR="00510BA9">
        <w:rPr>
          <w:rFonts w:ascii="Times New Roman" w:hAnsi="Times New Roman"/>
        </w:rPr>
        <w:t xml:space="preserve">. </w:t>
      </w:r>
    </w:p>
    <w:p w14:paraId="6DCDCE6E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88" w:lineRule="exact"/>
        <w:rPr>
          <w:rFonts w:ascii="Symbol" w:hAnsi="Symbol" w:cs="Symbol"/>
        </w:rPr>
      </w:pPr>
    </w:p>
    <w:p w14:paraId="0B754EB8" w14:textId="77777777" w:rsidR="001C3907" w:rsidRPr="007C104B" w:rsidRDefault="0054786A" w:rsidP="001C3907">
      <w:pPr>
        <w:widowControl w:val="0"/>
        <w:numPr>
          <w:ilvl w:val="0"/>
          <w:numId w:val="2"/>
        </w:numPr>
        <w:tabs>
          <w:tab w:val="clear" w:pos="720"/>
          <w:tab w:val="num" w:pos="775"/>
        </w:tabs>
        <w:overflowPunct w:val="0"/>
        <w:autoSpaceDE w:val="0"/>
        <w:autoSpaceDN w:val="0"/>
        <w:adjustRightInd w:val="0"/>
        <w:spacing w:after="0" w:line="213" w:lineRule="auto"/>
        <w:ind w:right="200" w:hanging="352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 xml:space="preserve"> </w:t>
      </w:r>
      <w:r w:rsidR="00741605">
        <w:rPr>
          <w:rFonts w:ascii="Times New Roman" w:hAnsi="Times New Roman"/>
        </w:rPr>
        <w:t>Proficient</w:t>
      </w:r>
      <w:r w:rsidR="001C3907">
        <w:rPr>
          <w:rFonts w:ascii="Times New Roman" w:hAnsi="Times New Roman"/>
        </w:rPr>
        <w:t xml:space="preserve"> in interpretation of process flow dia</w:t>
      </w:r>
      <w:r w:rsidR="00741605">
        <w:rPr>
          <w:rFonts w:ascii="Times New Roman" w:hAnsi="Times New Roman"/>
        </w:rPr>
        <w:t>grams (PFDS)</w:t>
      </w:r>
      <w:r w:rsidR="001C390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and mechanical engineering design.</w:t>
      </w:r>
    </w:p>
    <w:p w14:paraId="2E59ACF4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414CEAC0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3ED6A6FC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4BD0E637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281CAF90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6F87EA25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4C2E8E8B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311F4323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14:paraId="175F6AFC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</w:rPr>
        <w:t xml:space="preserve">DAWANAU GOVERNMENT GIRL’S SECONDARY SCHOOL, </w:t>
      </w:r>
      <w:proofErr w:type="spellStart"/>
      <w:r>
        <w:rPr>
          <w:rFonts w:ascii="Times New Roman" w:hAnsi="Times New Roman"/>
        </w:rPr>
        <w:t>Dawaki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ofa</w:t>
      </w:r>
      <w:proofErr w:type="spellEnd"/>
      <w:r>
        <w:rPr>
          <w:rFonts w:ascii="Times New Roman" w:hAnsi="Times New Roman"/>
        </w:rPr>
        <w:t>, Kano state, Nigeria</w:t>
      </w:r>
    </w:p>
    <w:p w14:paraId="42981426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77" w:lineRule="exact"/>
        <w:rPr>
          <w:rFonts w:ascii="Times New Roman" w:hAnsi="Times New Roman"/>
          <w:sz w:val="24"/>
          <w:szCs w:val="24"/>
        </w:rPr>
      </w:pPr>
    </w:p>
    <w:p w14:paraId="5F49BE09" w14:textId="77777777" w:rsidR="001C3907" w:rsidRDefault="001C3907" w:rsidP="001C3907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9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</w:rPr>
        <w:t>National youth service Corps (NYSC) March 2020 – Feb 2021 Assistant Science Teacher</w:t>
      </w:r>
    </w:p>
    <w:p w14:paraId="2B0C3D02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92" w:lineRule="exact"/>
        <w:rPr>
          <w:rFonts w:ascii="Times New Roman" w:hAnsi="Times New Roman"/>
          <w:sz w:val="24"/>
          <w:szCs w:val="24"/>
        </w:rPr>
      </w:pPr>
    </w:p>
    <w:p w14:paraId="0F8D321F" w14:textId="77777777" w:rsidR="001C3907" w:rsidRDefault="001C3907" w:rsidP="001C3907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13" w:lineRule="auto"/>
        <w:ind w:right="380" w:hanging="352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lastRenderedPageBreak/>
        <w:t xml:space="preserve">Planned, prepared and delivered lesson plans and instructional materials that </w:t>
      </w:r>
      <w:r w:rsidR="003D7736">
        <w:rPr>
          <w:rFonts w:ascii="Times New Roman" w:hAnsi="Times New Roman"/>
        </w:rPr>
        <w:t>facilitate</w:t>
      </w:r>
      <w:r>
        <w:rPr>
          <w:rFonts w:ascii="Times New Roman" w:hAnsi="Times New Roman"/>
        </w:rPr>
        <w:t xml:space="preserve"> active learning in science concept. </w:t>
      </w:r>
    </w:p>
    <w:p w14:paraId="36C8922C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88" w:lineRule="exact"/>
        <w:rPr>
          <w:rFonts w:ascii="Symbol" w:hAnsi="Symbol" w:cs="Symbol"/>
        </w:rPr>
      </w:pPr>
    </w:p>
    <w:p w14:paraId="479C83B1" w14:textId="77777777" w:rsidR="001C3907" w:rsidRDefault="001C3907" w:rsidP="001C3907">
      <w:pPr>
        <w:widowControl w:val="0"/>
        <w:numPr>
          <w:ilvl w:val="0"/>
          <w:numId w:val="2"/>
        </w:numPr>
        <w:tabs>
          <w:tab w:val="clear" w:pos="720"/>
          <w:tab w:val="num" w:pos="775"/>
        </w:tabs>
        <w:overflowPunct w:val="0"/>
        <w:autoSpaceDE w:val="0"/>
        <w:autoSpaceDN w:val="0"/>
        <w:adjustRightInd w:val="0"/>
        <w:spacing w:after="0" w:line="213" w:lineRule="auto"/>
        <w:ind w:right="200" w:hanging="352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>I mentored 67 young high school girls on career development in vis-à-vis to STEM and I planted trees around the school premises.</w:t>
      </w:r>
    </w:p>
    <w:p w14:paraId="5A74F1BE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83" w:lineRule="exact"/>
        <w:rPr>
          <w:rFonts w:ascii="Times New Roman" w:hAnsi="Times New Roman"/>
          <w:sz w:val="24"/>
          <w:szCs w:val="24"/>
        </w:rPr>
      </w:pPr>
    </w:p>
    <w:p w14:paraId="536AFB10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</w:rPr>
        <w:t xml:space="preserve">MIKANO INTERNATIONAL LIMITED &amp; STEEL FABRICATION, </w:t>
      </w:r>
      <w:proofErr w:type="spellStart"/>
      <w:r>
        <w:rPr>
          <w:rFonts w:ascii="Times New Roman" w:hAnsi="Times New Roman"/>
        </w:rPr>
        <w:t>Ogba-Ikeja</w:t>
      </w:r>
      <w:proofErr w:type="spellEnd"/>
      <w:r>
        <w:rPr>
          <w:rFonts w:ascii="Times New Roman" w:hAnsi="Times New Roman"/>
        </w:rPr>
        <w:t>, Lagos State, Nigeria</w:t>
      </w:r>
    </w:p>
    <w:p w14:paraId="4A2E6403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2" w:lineRule="exact"/>
        <w:rPr>
          <w:rFonts w:ascii="Times New Roman" w:hAnsi="Times New Roman"/>
          <w:sz w:val="24"/>
          <w:szCs w:val="24"/>
        </w:rPr>
      </w:pPr>
    </w:p>
    <w:p w14:paraId="70BFA0B4" w14:textId="77777777" w:rsidR="001C3907" w:rsidRDefault="001C3907" w:rsidP="001C3907">
      <w:pPr>
        <w:widowControl w:val="0"/>
        <w:tabs>
          <w:tab w:val="left" w:pos="7180"/>
        </w:tabs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</w:rPr>
        <w:t>Industrial Training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</w:rPr>
        <w:t>August 2018 – January 2019</w:t>
      </w:r>
    </w:p>
    <w:p w14:paraId="0284FC86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10" w:lineRule="exact"/>
        <w:rPr>
          <w:rFonts w:ascii="Times New Roman" w:hAnsi="Times New Roman"/>
          <w:sz w:val="24"/>
          <w:szCs w:val="24"/>
        </w:rPr>
      </w:pPr>
    </w:p>
    <w:p w14:paraId="42D86025" w14:textId="77777777" w:rsidR="001C3907" w:rsidRDefault="001C3907" w:rsidP="001C3907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hanging="352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>Assisted in welding</w:t>
      </w:r>
      <w:r w:rsidR="00510BA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and fabrication works (machine /general maintenance).</w:t>
      </w:r>
    </w:p>
    <w:p w14:paraId="01ED3F84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11" w:lineRule="exact"/>
        <w:rPr>
          <w:rFonts w:ascii="Symbol" w:hAnsi="Symbol" w:cs="Symbol"/>
        </w:rPr>
      </w:pPr>
    </w:p>
    <w:p w14:paraId="05AA6DCB" w14:textId="77777777" w:rsidR="001C3907" w:rsidRDefault="001C3907" w:rsidP="001C3907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hanging="352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 xml:space="preserve">Engaged in mechanical </w:t>
      </w:r>
      <w:proofErr w:type="spellStart"/>
      <w:r>
        <w:rPr>
          <w:rFonts w:ascii="Times New Roman" w:hAnsi="Times New Roman"/>
        </w:rPr>
        <w:t>maintenance</w:t>
      </w:r>
      <w:proofErr w:type="gramStart"/>
      <w:r>
        <w:rPr>
          <w:rFonts w:ascii="Times New Roman" w:hAnsi="Times New Roman"/>
        </w:rPr>
        <w:t>,laser</w:t>
      </w:r>
      <w:proofErr w:type="spellEnd"/>
      <w:proofErr w:type="gramEnd"/>
      <w:r>
        <w:rPr>
          <w:rFonts w:ascii="Times New Roman" w:hAnsi="Times New Roman"/>
        </w:rPr>
        <w:t xml:space="preserve"> nozzle alignment, operation of CNC laser steel cutting machine.</w:t>
      </w:r>
    </w:p>
    <w:p w14:paraId="7642B91F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16" w:lineRule="exact"/>
        <w:rPr>
          <w:rFonts w:ascii="Symbol" w:hAnsi="Symbol" w:cs="Symbol"/>
        </w:rPr>
      </w:pPr>
    </w:p>
    <w:p w14:paraId="78C4C9D1" w14:textId="77777777" w:rsidR="001C3907" w:rsidRPr="000C5E52" w:rsidRDefault="001C3907" w:rsidP="001C3907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hanging="352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>Assisted in General hydraulic machines maintenance and electro-static spray deposition oven system maintenance.</w:t>
      </w:r>
    </w:p>
    <w:p w14:paraId="307F59AD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</w:rPr>
        <w:t xml:space="preserve">MINISTRY OF URBAN AND PHYSICAL PLANNING, (Steel Unit), </w:t>
      </w:r>
      <w:proofErr w:type="spellStart"/>
      <w:r>
        <w:rPr>
          <w:rFonts w:ascii="Times New Roman" w:hAnsi="Times New Roman"/>
        </w:rPr>
        <w:t>Ojodu</w:t>
      </w:r>
      <w:proofErr w:type="spellEnd"/>
      <w:r>
        <w:rPr>
          <w:rFonts w:ascii="Times New Roman" w:hAnsi="Times New Roman"/>
        </w:rPr>
        <w:t xml:space="preserve"> Berger, Lagos State</w:t>
      </w:r>
    </w:p>
    <w:p w14:paraId="20A01A57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19" w:lineRule="exact"/>
        <w:rPr>
          <w:rFonts w:ascii="Times New Roman" w:hAnsi="Times New Roman"/>
          <w:sz w:val="24"/>
          <w:szCs w:val="24"/>
        </w:rPr>
      </w:pPr>
    </w:p>
    <w:p w14:paraId="391F42F0" w14:textId="77777777" w:rsidR="001C3907" w:rsidRDefault="001C3907" w:rsidP="001C3907">
      <w:pPr>
        <w:widowControl w:val="0"/>
        <w:tabs>
          <w:tab w:val="left" w:pos="7180"/>
        </w:tabs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</w:rPr>
        <w:t>Industrial Training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</w:rPr>
        <w:t>June 2019 – August 2019</w:t>
      </w:r>
    </w:p>
    <w:p w14:paraId="7F57C807" w14:textId="77777777" w:rsidR="001C3907" w:rsidRDefault="001C3907" w:rsidP="001C3907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 xml:space="preserve">Helped in providing technical support to the Urban and regional planning agency; Lagos state materials testing laboratory, non-destructive testing, steel unit. </w:t>
      </w:r>
    </w:p>
    <w:p w14:paraId="65A1A263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13" w:lineRule="exact"/>
        <w:rPr>
          <w:rFonts w:ascii="Symbol" w:hAnsi="Symbol" w:cs="Symbol"/>
        </w:rPr>
      </w:pPr>
    </w:p>
    <w:p w14:paraId="04DF94E6" w14:textId="77777777" w:rsidR="001C3907" w:rsidRPr="003D31CA" w:rsidRDefault="001C3907" w:rsidP="001C3907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after="0" w:line="188" w:lineRule="auto"/>
        <w:jc w:val="both"/>
        <w:rPr>
          <w:rFonts w:ascii="Wingdings" w:hAnsi="Wingdings" w:cs="Wingdings"/>
          <w:sz w:val="44"/>
          <w:szCs w:val="44"/>
          <w:vertAlign w:val="superscript"/>
        </w:rPr>
      </w:pPr>
      <w:r>
        <w:rPr>
          <w:rFonts w:ascii="Times New Roman" w:hAnsi="Times New Roman"/>
        </w:rPr>
        <w:t>Evaluation and assessment of reinforcement bars, steel structures used for construction in Lagos metropolis to ensuring strict compliance with standard sets by standard organization of Nigeria (SON).</w:t>
      </w:r>
    </w:p>
    <w:p w14:paraId="105FE25F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13" w:lineRule="exact"/>
        <w:rPr>
          <w:rFonts w:ascii="Symbol" w:hAnsi="Symbol" w:cs="Symbol"/>
        </w:rPr>
      </w:pPr>
    </w:p>
    <w:p w14:paraId="497C0D6F" w14:textId="77777777" w:rsidR="001C3907" w:rsidRPr="00536FCE" w:rsidRDefault="001C3907" w:rsidP="001C3907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Symbol" w:hAnsi="Symbol" w:cs="Symbol"/>
        </w:rPr>
      </w:pPr>
    </w:p>
    <w:p w14:paraId="371C3AA2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</w:rPr>
        <w:t xml:space="preserve">STUDENTS WORKING EXPERIENCE PROGRAMME, Federal University of Technology Akure, </w:t>
      </w:r>
      <w:proofErr w:type="spellStart"/>
      <w:r>
        <w:rPr>
          <w:rFonts w:ascii="Times New Roman" w:hAnsi="Times New Roman"/>
        </w:rPr>
        <w:t>Ondo</w:t>
      </w:r>
      <w:proofErr w:type="spellEnd"/>
      <w:r>
        <w:rPr>
          <w:rFonts w:ascii="Times New Roman" w:hAnsi="Times New Roman"/>
        </w:rPr>
        <w:t xml:space="preserve"> State</w:t>
      </w:r>
    </w:p>
    <w:p w14:paraId="5102347D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1" w:lineRule="exact"/>
        <w:rPr>
          <w:rFonts w:ascii="Times New Roman" w:hAnsi="Times New Roman"/>
          <w:sz w:val="24"/>
          <w:szCs w:val="24"/>
        </w:rPr>
      </w:pPr>
    </w:p>
    <w:p w14:paraId="5CA47EDE" w14:textId="77777777" w:rsidR="001C3907" w:rsidRDefault="001C3907" w:rsidP="001C3907">
      <w:pPr>
        <w:widowControl w:val="0"/>
        <w:tabs>
          <w:tab w:val="left" w:pos="7200"/>
        </w:tabs>
        <w:autoSpaceDE w:val="0"/>
        <w:autoSpaceDN w:val="0"/>
        <w:adjustRightInd w:val="0"/>
        <w:spacing w:after="0" w:line="240" w:lineRule="auto"/>
        <w:ind w:left="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</w:rPr>
        <w:t>SWEP Training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</w:rPr>
        <w:t>July 2016 – August 2016</w:t>
      </w:r>
    </w:p>
    <w:p w14:paraId="2DA3F439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11" w:lineRule="exact"/>
        <w:rPr>
          <w:rFonts w:ascii="Times New Roman" w:hAnsi="Times New Roman"/>
          <w:sz w:val="24"/>
          <w:szCs w:val="24"/>
        </w:rPr>
      </w:pPr>
    </w:p>
    <w:p w14:paraId="05DD05ED" w14:textId="77777777" w:rsidR="001C3907" w:rsidRDefault="001C3907" w:rsidP="001C3907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39" w:lineRule="auto"/>
        <w:ind w:left="740" w:hanging="352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 xml:space="preserve">Learnt welding and fabrication </w:t>
      </w:r>
    </w:p>
    <w:p w14:paraId="0B391910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12" w:lineRule="exact"/>
        <w:rPr>
          <w:rFonts w:ascii="Symbol" w:hAnsi="Symbol" w:cs="Symbol"/>
        </w:rPr>
      </w:pPr>
    </w:p>
    <w:p w14:paraId="288324A0" w14:textId="77777777" w:rsidR="001C3907" w:rsidRDefault="001C3907" w:rsidP="001C3907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39" w:lineRule="auto"/>
        <w:ind w:left="740" w:hanging="352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 xml:space="preserve">Assisted to execute assigned engineering activities such as detail design, verification and studies. </w:t>
      </w:r>
    </w:p>
    <w:p w14:paraId="4A20CF3D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17" w:lineRule="exact"/>
        <w:rPr>
          <w:rFonts w:ascii="Symbol" w:hAnsi="Symbol" w:cs="Symbol"/>
        </w:rPr>
      </w:pPr>
    </w:p>
    <w:p w14:paraId="67BB2B14" w14:textId="77777777" w:rsidR="001C3907" w:rsidRDefault="001C3907" w:rsidP="001C3907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39" w:lineRule="auto"/>
        <w:ind w:left="740" w:hanging="352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 xml:space="preserve">Wrote report on how to assemble the metal framework of new steel girders, pipe work and beams </w:t>
      </w:r>
    </w:p>
    <w:p w14:paraId="127088E4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14" w:lineRule="exact"/>
        <w:rPr>
          <w:rFonts w:ascii="Symbol" w:hAnsi="Symbol" w:cs="Symbol"/>
        </w:rPr>
      </w:pPr>
    </w:p>
    <w:p w14:paraId="02405884" w14:textId="77777777" w:rsidR="001C3907" w:rsidRDefault="001C3907" w:rsidP="001C3907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39" w:lineRule="auto"/>
        <w:ind w:left="740" w:hanging="352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>Worked hands in hands with my superior supervisor to carry out electrical installation and foundry works.</w:t>
      </w:r>
    </w:p>
    <w:p w14:paraId="79907094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88" w:lineRule="exact"/>
        <w:rPr>
          <w:rFonts w:ascii="Times New Roman" w:hAnsi="Times New Roman"/>
          <w:sz w:val="24"/>
          <w:szCs w:val="24"/>
        </w:rPr>
      </w:pPr>
    </w:p>
    <w:p w14:paraId="353BD98D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40" w:lineRule="auto"/>
        <w:ind w:left="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</w:rPr>
        <w:t>LAGOS STATE WASTE MANAGEMENT AUTHORITY (Sanitizers’ ventures), Lagos State</w:t>
      </w:r>
    </w:p>
    <w:p w14:paraId="5415C379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18" w:lineRule="exact"/>
        <w:rPr>
          <w:rFonts w:ascii="Times New Roman" w:hAnsi="Times New Roman"/>
          <w:sz w:val="24"/>
          <w:szCs w:val="24"/>
        </w:rPr>
      </w:pPr>
    </w:p>
    <w:p w14:paraId="61F8DD36" w14:textId="77777777" w:rsidR="001C3907" w:rsidRPr="00DE4475" w:rsidRDefault="001C3907" w:rsidP="001C3907">
      <w:pPr>
        <w:widowControl w:val="0"/>
        <w:tabs>
          <w:tab w:val="left" w:pos="7200"/>
        </w:tabs>
        <w:autoSpaceDE w:val="0"/>
        <w:autoSpaceDN w:val="0"/>
        <w:adjustRightInd w:val="0"/>
        <w:spacing w:after="0" w:line="240" w:lineRule="auto"/>
        <w:ind w:left="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</w:rPr>
        <w:t>Field Office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bCs/>
        </w:rPr>
        <w:t>January 2012 – December 2013</w:t>
      </w:r>
    </w:p>
    <w:p w14:paraId="234B3BCF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14" w:lineRule="exact"/>
        <w:rPr>
          <w:rFonts w:ascii="Symbol" w:hAnsi="Symbol" w:cs="Symbol"/>
        </w:rPr>
      </w:pPr>
    </w:p>
    <w:p w14:paraId="184229DA" w14:textId="77777777" w:rsidR="001C3907" w:rsidRDefault="001C3907" w:rsidP="001C3907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39" w:lineRule="auto"/>
        <w:ind w:left="740" w:hanging="352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>Provided outreach and marketing</w:t>
      </w:r>
      <w:r w:rsidR="00510BA9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</w:p>
    <w:p w14:paraId="3D4C45C5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14" w:lineRule="exact"/>
        <w:rPr>
          <w:rFonts w:ascii="Symbol" w:hAnsi="Symbol" w:cs="Symbol"/>
        </w:rPr>
      </w:pPr>
    </w:p>
    <w:p w14:paraId="321D6B89" w14:textId="77777777" w:rsidR="001C3907" w:rsidRDefault="001C3907" w:rsidP="001C3907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39" w:lineRule="auto"/>
        <w:ind w:left="740" w:hanging="352"/>
        <w:jc w:val="both"/>
        <w:rPr>
          <w:rFonts w:ascii="Symbol" w:hAnsi="Symbol" w:cs="Symbol"/>
        </w:rPr>
      </w:pPr>
      <w:r>
        <w:rPr>
          <w:rFonts w:ascii="Times New Roman" w:hAnsi="Times New Roman"/>
        </w:rPr>
        <w:t>Developed recycling programs for effective waste management practices</w:t>
      </w:r>
      <w:r w:rsidR="00510BA9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</w:p>
    <w:tbl>
      <w:tblPr>
        <w:tblpPr w:leftFromText="180" w:rightFromText="180" w:vertAnchor="text" w:horzAnchor="margin" w:tblpY="143"/>
        <w:tblW w:w="1039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0"/>
        <w:gridCol w:w="6393"/>
        <w:gridCol w:w="7"/>
        <w:gridCol w:w="1353"/>
        <w:gridCol w:w="7"/>
        <w:gridCol w:w="1993"/>
        <w:gridCol w:w="7"/>
      </w:tblGrid>
      <w:tr w:rsidR="001C3907" w14:paraId="34C03C9F" w14:textId="77777777" w:rsidTr="006425EA">
        <w:trPr>
          <w:gridAfter w:val="1"/>
          <w:wAfter w:w="7" w:type="dxa"/>
          <w:trHeight w:val="253"/>
        </w:trPr>
        <w:tc>
          <w:tcPr>
            <w:tcW w:w="70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B33FDC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A5B3A3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E95073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C3907" w14:paraId="359C69B8" w14:textId="77777777" w:rsidTr="006425EA">
        <w:trPr>
          <w:gridAfter w:val="1"/>
          <w:wAfter w:w="7" w:type="dxa"/>
          <w:trHeight w:val="271"/>
        </w:trPr>
        <w:tc>
          <w:tcPr>
            <w:tcW w:w="70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E26884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D0781C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3907" w14:paraId="4EB5E180" w14:textId="77777777" w:rsidTr="006425EA">
        <w:trPr>
          <w:gridAfter w:val="1"/>
          <w:wAfter w:w="7" w:type="dxa"/>
          <w:trHeight w:val="269"/>
        </w:trPr>
        <w:tc>
          <w:tcPr>
            <w:tcW w:w="70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907D61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4" w:lineRule="exac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26D24B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5E8235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</w:tr>
      <w:tr w:rsidR="001C3907" w14:paraId="418B8305" w14:textId="77777777" w:rsidTr="006425EA">
        <w:trPr>
          <w:gridAfter w:val="1"/>
          <w:wAfter w:w="7" w:type="dxa"/>
          <w:trHeight w:val="281"/>
        </w:trPr>
        <w:tc>
          <w:tcPr>
            <w:tcW w:w="70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98D8D2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8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C2CAA7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E544C1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3907" w14:paraId="7BC9D68C" w14:textId="77777777" w:rsidTr="006425EA">
        <w:trPr>
          <w:gridAfter w:val="1"/>
          <w:wAfter w:w="7" w:type="dxa"/>
          <w:trHeight w:val="283"/>
        </w:trPr>
        <w:tc>
          <w:tcPr>
            <w:tcW w:w="70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2E27AB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70" w:lineRule="exac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B47E39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5B25E7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3907" w14:paraId="39AB5E4E" w14:textId="77777777" w:rsidTr="003D7736">
        <w:trPr>
          <w:gridAfter w:val="1"/>
          <w:wAfter w:w="7" w:type="dxa"/>
          <w:trHeight w:val="63"/>
        </w:trPr>
        <w:tc>
          <w:tcPr>
            <w:tcW w:w="70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38AB94" w14:textId="77777777" w:rsidR="001C3907" w:rsidRPr="00691E46" w:rsidRDefault="00691E46" w:rsidP="006425EA">
            <w:pPr>
              <w:widowControl w:val="0"/>
              <w:autoSpaceDE w:val="0"/>
              <w:autoSpaceDN w:val="0"/>
              <w:adjustRightInd w:val="0"/>
              <w:spacing w:after="0" w:line="254" w:lineRule="exact"/>
              <w:rPr>
                <w:rFonts w:ascii="Arial Rounded MT Bold" w:hAnsi="Arial Rounded MT Bold"/>
                <w:b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Pr="00691E46">
              <w:rPr>
                <w:rFonts w:ascii="Arial Rounded MT Bold" w:hAnsi="Arial Rounded MT Bold"/>
                <w:b/>
              </w:rPr>
              <w:t>CERTIFICATION AND TRAININGS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1B03D6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6F15FD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3907" w14:paraId="68C55595" w14:textId="77777777" w:rsidTr="006425EA">
        <w:trPr>
          <w:gridAfter w:val="1"/>
          <w:wAfter w:w="7" w:type="dxa"/>
          <w:trHeight w:val="20"/>
        </w:trPr>
        <w:tc>
          <w:tcPr>
            <w:tcW w:w="702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E4DB68A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660D508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BD941FD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1C3907" w14:paraId="2FC83178" w14:textId="77777777" w:rsidTr="003D7736">
        <w:trPr>
          <w:gridAfter w:val="1"/>
          <w:wAfter w:w="7" w:type="dxa"/>
          <w:trHeight w:val="43"/>
        </w:trPr>
        <w:tc>
          <w:tcPr>
            <w:tcW w:w="70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712AB0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77" w:lineRule="exact"/>
              <w:ind w:left="3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ymbol" w:hAnsi="Symbol" w:cs="Symbol"/>
              </w:rPr>
              <w:t></w:t>
            </w:r>
            <w:r>
              <w:rPr>
                <w:rFonts w:ascii="Calibri" w:hAnsi="Calibri" w:cs="Calibri"/>
              </w:rPr>
              <w:t xml:space="preserve"> NATIONAL YOUTH SERVICE CORPS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7FA1EB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737123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3907" w14:paraId="21428F98" w14:textId="77777777" w:rsidTr="006425EA">
        <w:trPr>
          <w:trHeight w:val="28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1E95B2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61A3FB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</w:rPr>
              <w:t>-   Certificate of National Service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DCB79D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7CDD4D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2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</w:rPr>
              <w:t>Feb – 2021</w:t>
            </w:r>
          </w:p>
        </w:tc>
      </w:tr>
      <w:tr w:rsidR="001C3907" w14:paraId="1E322C52" w14:textId="77777777" w:rsidTr="006425EA">
        <w:trPr>
          <w:trHeight w:val="285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8B6BAD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ymbol" w:hAnsi="Symbol" w:cs="Symbol"/>
              </w:rPr>
              <w:t></w:t>
            </w:r>
          </w:p>
        </w:tc>
        <w:tc>
          <w:tcPr>
            <w:tcW w:w="64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AE7AD4" w14:textId="77777777" w:rsidR="001C3907" w:rsidRPr="00D645DE" w:rsidRDefault="001C3907" w:rsidP="001C3907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52" w:lineRule="exact"/>
              <w:rPr>
                <w:rFonts w:ascii="Times New Roman" w:hAnsi="Times New Roman"/>
              </w:rPr>
            </w:pPr>
            <w:r w:rsidRPr="00D645DE">
              <w:rPr>
                <w:rFonts w:ascii="Times New Roman" w:hAnsi="Times New Roman"/>
              </w:rPr>
              <w:t xml:space="preserve">ISO 4500: 2018 Principles of Occupational Health and Safety Management System.                                                                       </w:t>
            </w:r>
          </w:p>
          <w:p w14:paraId="3CAAEC96" w14:textId="77777777" w:rsidR="001C3907" w:rsidRPr="00DE7F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3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inkedIn learning- project management foundation.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42FA9B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94C40F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30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bCs/>
              </w:rPr>
              <w:t>june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 – 2021</w:t>
            </w:r>
          </w:p>
        </w:tc>
      </w:tr>
      <w:tr w:rsidR="001C3907" w14:paraId="11507084" w14:textId="77777777" w:rsidTr="006425EA">
        <w:trPr>
          <w:trHeight w:val="28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DB1A76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ymbol" w:hAnsi="Symbol" w:cs="Symbol"/>
              </w:rPr>
              <w:t></w:t>
            </w:r>
          </w:p>
        </w:tc>
        <w:tc>
          <w:tcPr>
            <w:tcW w:w="64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92DE15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36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lison – introduction to quality control.                                          </w:t>
            </w:r>
          </w:p>
          <w:p w14:paraId="3A5EB4D4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3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Alison - Architect of Welding and Joining Technologies</w:t>
            </w:r>
            <w:r w:rsidR="00510BA9">
              <w:rPr>
                <w:rFonts w:ascii="Times New Roman" w:hAnsi="Times New Roman"/>
              </w:rPr>
              <w:t>.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4C03C1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38DBAE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30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bCs/>
              </w:rPr>
              <w:t>july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 - 2021</w:t>
            </w:r>
          </w:p>
        </w:tc>
      </w:tr>
      <w:tr w:rsidR="001C3907" w14:paraId="6851417C" w14:textId="77777777" w:rsidTr="006425EA">
        <w:trPr>
          <w:gridAfter w:val="1"/>
          <w:wAfter w:w="7" w:type="dxa"/>
          <w:trHeight w:val="545"/>
        </w:trPr>
        <w:tc>
          <w:tcPr>
            <w:tcW w:w="70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F9244F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4" w:lineRule="exact"/>
              <w:ind w:left="3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 Rounded MT Bold" w:hAnsi="Arial Rounded MT Bold" w:cs="Arial Rounded MT Bold"/>
                <w:b/>
                <w:bCs/>
              </w:rPr>
              <w:t>LEADERSHIP EXPERIENCE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F2D8EB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7890A0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3907" w14:paraId="4942D3F0" w14:textId="77777777" w:rsidTr="006425EA">
        <w:trPr>
          <w:trHeight w:val="20"/>
        </w:trPr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04A1987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640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5C1FD9A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3360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E2AC134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1C3907" w14:paraId="24DBEB22" w14:textId="77777777" w:rsidTr="006425EA">
        <w:trPr>
          <w:trHeight w:val="267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C97555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66" w:lineRule="exact"/>
              <w:rPr>
                <w:rFonts w:ascii="Symbol" w:hAnsi="Symbol" w:cs="Symbol"/>
              </w:rPr>
            </w:pPr>
          </w:p>
          <w:p w14:paraId="02A6FAE0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66" w:lineRule="exact"/>
              <w:ind w:left="3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ymbol" w:hAnsi="Symbol" w:cs="Symbol"/>
              </w:rPr>
              <w:t></w:t>
            </w:r>
          </w:p>
        </w:tc>
        <w:tc>
          <w:tcPr>
            <w:tcW w:w="64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F3114E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 xml:space="preserve">Multimedia Team </w:t>
            </w:r>
            <w:proofErr w:type="spellStart"/>
            <w:r>
              <w:rPr>
                <w:rFonts w:ascii="Times New Roman" w:hAnsi="Times New Roman"/>
              </w:rPr>
              <w:t>plogging</w:t>
            </w:r>
            <w:proofErr w:type="spellEnd"/>
            <w:r>
              <w:rPr>
                <w:rFonts w:ascii="Times New Roman" w:hAnsi="Times New Roman"/>
              </w:rPr>
              <w:t xml:space="preserve"> Nigeria(volunteer)</w:t>
            </w:r>
          </w:p>
        </w:tc>
        <w:tc>
          <w:tcPr>
            <w:tcW w:w="33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EBC471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9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</w:rPr>
              <w:t>Dec, 2020 - till Present</w:t>
            </w:r>
          </w:p>
        </w:tc>
      </w:tr>
      <w:tr w:rsidR="001C3907" w14:paraId="06461E64" w14:textId="77777777" w:rsidTr="006425EA">
        <w:trPr>
          <w:trHeight w:val="267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D84727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66" w:lineRule="exact"/>
              <w:rPr>
                <w:rFonts w:ascii="Symbol" w:hAnsi="Symbol" w:cs="Symbol"/>
              </w:rPr>
            </w:pPr>
          </w:p>
        </w:tc>
        <w:tc>
          <w:tcPr>
            <w:tcW w:w="64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2E67CE" w14:textId="77777777" w:rsidR="001C3907" w:rsidRPr="00A73B77" w:rsidRDefault="001C3907" w:rsidP="001C3907">
            <w:pPr>
              <w:pStyle w:val="ListParagraph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52" w:lineRule="exac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ssistant group coordinator Engineering the mind group(volunteer)</w:t>
            </w:r>
          </w:p>
        </w:tc>
        <w:tc>
          <w:tcPr>
            <w:tcW w:w="33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510BFF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92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Dec 2021 – till present</w:t>
            </w:r>
          </w:p>
        </w:tc>
      </w:tr>
      <w:tr w:rsidR="001C3907" w14:paraId="39A11223" w14:textId="77777777" w:rsidTr="006425EA">
        <w:trPr>
          <w:trHeight w:val="284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089368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ymbol" w:hAnsi="Symbol" w:cs="Symbol"/>
              </w:rPr>
              <w:t></w:t>
            </w:r>
          </w:p>
        </w:tc>
        <w:tc>
          <w:tcPr>
            <w:tcW w:w="64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0BD5A6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NYSC – SDGs (Sustainable Development Goals, (</w:t>
            </w:r>
            <w:r>
              <w:rPr>
                <w:rFonts w:ascii="Times New Roman" w:hAnsi="Times New Roman"/>
                <w:b/>
                <w:bCs/>
              </w:rPr>
              <w:t>2,4,7,11 &amp; 13)</w:t>
            </w:r>
          </w:p>
        </w:tc>
        <w:tc>
          <w:tcPr>
            <w:tcW w:w="33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10051E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2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</w:rPr>
              <w:t>March 2019 – March 2021</w:t>
            </w:r>
          </w:p>
        </w:tc>
      </w:tr>
      <w:tr w:rsidR="001C3907" w14:paraId="3464E53B" w14:textId="77777777" w:rsidTr="006425EA">
        <w:trPr>
          <w:trHeight w:val="28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419211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ymbol" w:hAnsi="Symbol" w:cs="Symbol"/>
              </w:rPr>
              <w:t></w:t>
            </w:r>
          </w:p>
        </w:tc>
        <w:tc>
          <w:tcPr>
            <w:tcW w:w="64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8D8FB6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PEA Foundation (Virtual Volunteer / Creative Writer)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CF0493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EF2B82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30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</w:rPr>
              <w:t>2018 - 2019</w:t>
            </w:r>
          </w:p>
        </w:tc>
      </w:tr>
      <w:tr w:rsidR="001C3907" w14:paraId="072BD485" w14:textId="77777777" w:rsidTr="006425EA">
        <w:trPr>
          <w:trHeight w:val="28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BADB75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ymbol" w:hAnsi="Symbol" w:cs="Symbol"/>
              </w:rPr>
              <w:t></w:t>
            </w:r>
          </w:p>
        </w:tc>
        <w:tc>
          <w:tcPr>
            <w:tcW w:w="77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81D4DF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President, National Association of Metallurgical Engineering, FUTA Chapter</w:t>
            </w: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D03FC9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30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</w:rPr>
              <w:t>2017 - 2018</w:t>
            </w:r>
          </w:p>
        </w:tc>
      </w:tr>
      <w:tr w:rsidR="001C3907" w14:paraId="2085DF4C" w14:textId="77777777" w:rsidTr="006425EA">
        <w:trPr>
          <w:trHeight w:val="28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84A545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ymbol" w:hAnsi="Symbol" w:cs="Symbol"/>
              </w:rPr>
              <w:t></w:t>
            </w:r>
          </w:p>
        </w:tc>
        <w:tc>
          <w:tcPr>
            <w:tcW w:w="77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C50F52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Honorable representing MME Constituency II, Students Representative Council</w:t>
            </w: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E9B308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30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</w:rPr>
              <w:t>2016 – 2017</w:t>
            </w:r>
          </w:p>
        </w:tc>
      </w:tr>
      <w:tr w:rsidR="001C3907" w14:paraId="5E894E7C" w14:textId="77777777" w:rsidTr="006425EA">
        <w:trPr>
          <w:trHeight w:val="286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D43296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ymbol" w:hAnsi="Symbol" w:cs="Symbol"/>
              </w:rPr>
              <w:t></w:t>
            </w:r>
          </w:p>
        </w:tc>
        <w:tc>
          <w:tcPr>
            <w:tcW w:w="77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A590E0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 xml:space="preserve">Financial Secretary, MSSN </w:t>
            </w:r>
            <w:proofErr w:type="spellStart"/>
            <w:r>
              <w:rPr>
                <w:rFonts w:ascii="Times New Roman" w:hAnsi="Times New Roman"/>
              </w:rPr>
              <w:t>Ijaye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Ojokoro</w:t>
            </w:r>
            <w:proofErr w:type="spellEnd"/>
            <w:r>
              <w:rPr>
                <w:rFonts w:ascii="Times New Roman" w:hAnsi="Times New Roman"/>
              </w:rPr>
              <w:t xml:space="preserve"> Senior High School, Lagos State</w:t>
            </w: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B3C494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30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</w:rPr>
              <w:t>2010 – 2011</w:t>
            </w:r>
          </w:p>
        </w:tc>
      </w:tr>
      <w:tr w:rsidR="001C3907" w14:paraId="57D9A681" w14:textId="77777777" w:rsidTr="006425EA">
        <w:trPr>
          <w:gridAfter w:val="1"/>
          <w:wAfter w:w="7" w:type="dxa"/>
          <w:trHeight w:val="546"/>
        </w:trPr>
        <w:tc>
          <w:tcPr>
            <w:tcW w:w="70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94DA77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309" w:lineRule="exact"/>
              <w:ind w:left="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 Black" w:hAnsi="Arial Black" w:cs="Arial Black"/>
                <w:b/>
                <w:bCs/>
              </w:rPr>
              <w:t>AWARDS &amp; RECOGNITION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8DE4E3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92DA9D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3907" w14:paraId="7AF61273" w14:textId="77777777" w:rsidTr="006425EA">
        <w:trPr>
          <w:trHeight w:val="136"/>
        </w:trPr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3D58B3D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760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24B7DF9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52C98FD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1C3907" w14:paraId="1A166926" w14:textId="77777777" w:rsidTr="006425EA">
        <w:trPr>
          <w:trHeight w:val="277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2EBF3C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3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ymbol" w:hAnsi="Symbol" w:cs="Symbol"/>
              </w:rPr>
              <w:t></w:t>
            </w:r>
          </w:p>
        </w:tc>
        <w:tc>
          <w:tcPr>
            <w:tcW w:w="77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6B4B93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 xml:space="preserve">Award of Stewardship </w:t>
            </w:r>
            <w:r>
              <w:rPr>
                <w:rFonts w:ascii="Calibri" w:hAnsi="Calibri" w:cs="Calibri"/>
                <w:b/>
                <w:bCs/>
              </w:rPr>
              <w:t>|</w:t>
            </w:r>
            <w:r>
              <w:rPr>
                <w:rFonts w:ascii="Times New Roman" w:hAnsi="Times New Roman"/>
                <w:b/>
                <w:bCs/>
              </w:rPr>
              <w:t>Nigeria University of Engineering Students Association</w:t>
            </w: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3EF3A9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0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</w:rPr>
              <w:t>2019</w:t>
            </w:r>
          </w:p>
        </w:tc>
      </w:tr>
      <w:tr w:rsidR="001C3907" w14:paraId="0954E42B" w14:textId="77777777" w:rsidTr="006425EA">
        <w:trPr>
          <w:gridAfter w:val="1"/>
          <w:wAfter w:w="7" w:type="dxa"/>
          <w:trHeight w:val="295"/>
        </w:trPr>
        <w:tc>
          <w:tcPr>
            <w:tcW w:w="1038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CC869B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79" w:lineRule="exact"/>
              <w:ind w:left="3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ymbol" w:hAnsi="Symbol" w:cs="Symbol"/>
              </w:rPr>
              <w:lastRenderedPageBreak/>
              <w:t></w:t>
            </w:r>
            <w:r>
              <w:rPr>
                <w:rFonts w:ascii="Times New Roman" w:hAnsi="Times New Roman"/>
              </w:rPr>
              <w:t xml:space="preserve"> Award of Stewardship </w:t>
            </w:r>
            <w:r>
              <w:rPr>
                <w:rFonts w:ascii="Calibri" w:hAnsi="Calibri" w:cs="Calibri"/>
                <w:b/>
                <w:bCs/>
              </w:rPr>
              <w:t>|</w:t>
            </w:r>
            <w:r>
              <w:rPr>
                <w:rFonts w:ascii="Times New Roman" w:hAnsi="Times New Roman"/>
                <w:b/>
                <w:bCs/>
              </w:rPr>
              <w:t>National Association of Materials &amp; Metallurgical Engineering Students 2019</w:t>
            </w:r>
          </w:p>
        </w:tc>
      </w:tr>
      <w:tr w:rsidR="001C3907" w14:paraId="01A20B40" w14:textId="77777777" w:rsidTr="006425EA">
        <w:trPr>
          <w:trHeight w:val="29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C202C4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ymbol" w:hAnsi="Symbol" w:cs="Symbol"/>
              </w:rPr>
              <w:t></w:t>
            </w:r>
          </w:p>
        </w:tc>
        <w:tc>
          <w:tcPr>
            <w:tcW w:w="77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F0D512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 xml:space="preserve">Awards of Excellence </w:t>
            </w:r>
            <w:r>
              <w:rPr>
                <w:rFonts w:ascii="Calibri" w:hAnsi="Calibri" w:cs="Calibri"/>
                <w:b/>
                <w:bCs/>
              </w:rPr>
              <w:t>|</w:t>
            </w:r>
            <w:proofErr w:type="spellStart"/>
            <w:r>
              <w:rPr>
                <w:rFonts w:ascii="Times New Roman" w:hAnsi="Times New Roman"/>
                <w:b/>
                <w:bCs/>
              </w:rPr>
              <w:t>Adekunle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</w:rPr>
              <w:t>salisu</w:t>
            </w:r>
            <w:proofErr w:type="spellEnd"/>
            <w:r>
              <w:rPr>
                <w:rFonts w:ascii="Times New Roman" w:hAnsi="Times New Roman"/>
                <w:b/>
                <w:bCs/>
              </w:rPr>
              <w:t xml:space="preserve"> Quran &amp; Islamic Quiz Competition</w:t>
            </w: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2AF265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0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</w:rPr>
              <w:t>2012</w:t>
            </w:r>
          </w:p>
        </w:tc>
      </w:tr>
      <w:tr w:rsidR="001C3907" w14:paraId="1FD642C1" w14:textId="77777777" w:rsidTr="006425EA">
        <w:trPr>
          <w:gridAfter w:val="1"/>
          <w:wAfter w:w="7" w:type="dxa"/>
          <w:trHeight w:val="382"/>
        </w:trPr>
        <w:tc>
          <w:tcPr>
            <w:tcW w:w="702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9641B5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 Black" w:hAnsi="Arial Black" w:cs="Arial Black"/>
                <w:b/>
                <w:bCs/>
              </w:rPr>
              <w:t>MEMBERSHIP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63A414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9A8B14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C3907" w14:paraId="6300DDAA" w14:textId="77777777" w:rsidTr="006425EA">
        <w:trPr>
          <w:trHeight w:val="139"/>
        </w:trPr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9CB9A56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640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2ECC63D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07DC257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3955594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C3907" w14:paraId="5A12B7E7" w14:textId="77777777" w:rsidTr="006425EA">
        <w:trPr>
          <w:trHeight w:val="267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44A6DD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66" w:lineRule="exact"/>
              <w:ind w:left="3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ymbol" w:hAnsi="Symbol" w:cs="Symbol"/>
              </w:rPr>
              <w:t></w:t>
            </w:r>
          </w:p>
        </w:tc>
        <w:tc>
          <w:tcPr>
            <w:tcW w:w="64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C23989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 xml:space="preserve">Graduate member, Nigeria society of </w:t>
            </w:r>
            <w:proofErr w:type="gramStart"/>
            <w:r>
              <w:rPr>
                <w:rFonts w:ascii="Times New Roman" w:hAnsi="Times New Roman"/>
              </w:rPr>
              <w:t>Engineer</w:t>
            </w:r>
            <w:r w:rsidR="003D7736">
              <w:rPr>
                <w:rFonts w:ascii="Times New Roman" w:hAnsi="Times New Roman"/>
              </w:rPr>
              <w:t>(</w:t>
            </w:r>
            <w:proofErr w:type="gramEnd"/>
            <w:r w:rsidR="003D7736">
              <w:rPr>
                <w:rFonts w:ascii="Times New Roman" w:hAnsi="Times New Roman"/>
              </w:rPr>
              <w:t>NSE)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262107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CDBE84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0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</w:rPr>
              <w:t>Present</w:t>
            </w:r>
          </w:p>
        </w:tc>
      </w:tr>
      <w:tr w:rsidR="001C3907" w14:paraId="65F83F8F" w14:textId="77777777" w:rsidTr="006425EA">
        <w:trPr>
          <w:trHeight w:val="28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25ECC4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ymbol" w:hAnsi="Symbol" w:cs="Symbol"/>
              </w:rPr>
              <w:t></w:t>
            </w:r>
          </w:p>
        </w:tc>
        <w:tc>
          <w:tcPr>
            <w:tcW w:w="64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F8D87F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Nigeria</w:t>
            </w:r>
            <w:r w:rsidR="003D7736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Metallurgical Society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9649F2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9F792B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0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</w:rPr>
              <w:t>present</w:t>
            </w:r>
          </w:p>
        </w:tc>
      </w:tr>
      <w:tr w:rsidR="001C3907" w14:paraId="63359142" w14:textId="77777777" w:rsidTr="006425EA">
        <w:trPr>
          <w:trHeight w:val="283"/>
        </w:trPr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AB4216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ymbol" w:hAnsi="Symbol" w:cs="Symbol"/>
              </w:rPr>
              <w:t></w:t>
            </w:r>
          </w:p>
        </w:tc>
        <w:tc>
          <w:tcPr>
            <w:tcW w:w="64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1350D5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Young Africa Leadership Initiative (YALI)</w:t>
            </w: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10EB8C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29307A" w14:textId="77777777" w:rsidR="001C3907" w:rsidRDefault="001C3907" w:rsidP="006425EA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0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</w:rPr>
              <w:t>present</w:t>
            </w:r>
          </w:p>
        </w:tc>
      </w:tr>
    </w:tbl>
    <w:p w14:paraId="1912821F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83" w:lineRule="exact"/>
        <w:rPr>
          <w:rFonts w:ascii="Times New Roman" w:hAnsi="Times New Roman"/>
          <w:sz w:val="24"/>
          <w:szCs w:val="24"/>
        </w:rPr>
      </w:pPr>
    </w:p>
    <w:p w14:paraId="76169D60" w14:textId="77777777" w:rsidR="001C3907" w:rsidRDefault="001C3907" w:rsidP="001C3907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90" w:lineRule="exact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ernational Association of Engineer.</w:t>
      </w:r>
    </w:p>
    <w:p w14:paraId="5CA05BF7" w14:textId="77777777" w:rsidR="003D7736" w:rsidRDefault="003D7736" w:rsidP="001C3907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90" w:lineRule="exact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mber</w:t>
      </w:r>
      <w:r w:rsidR="00510BA9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he minerals, metals and materials association.(TMS)</w:t>
      </w:r>
    </w:p>
    <w:p w14:paraId="0EF508BF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40" w:lineRule="auto"/>
        <w:ind w:left="20"/>
        <w:rPr>
          <w:rFonts w:ascii="Times New Roman" w:hAnsi="Times New Roman"/>
          <w:sz w:val="24"/>
          <w:szCs w:val="24"/>
        </w:rPr>
      </w:pPr>
      <w:r>
        <w:rPr>
          <w:rFonts w:ascii="Arial Rounded MT Bold" w:hAnsi="Arial Rounded MT Bold" w:cs="Arial Rounded MT Bold"/>
          <w:b/>
          <w:bCs/>
        </w:rPr>
        <w:t>INTEREST AND HOBBIES</w:t>
      </w:r>
    </w:p>
    <w:p w14:paraId="695D3E15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5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216" behindDoc="1" locked="0" layoutInCell="0" allowOverlap="1" wp14:anchorId="699648C2" wp14:editId="457222B4">
            <wp:simplePos x="0" y="0"/>
            <wp:positionH relativeFrom="column">
              <wp:posOffset>0</wp:posOffset>
            </wp:positionH>
            <wp:positionV relativeFrom="paragraph">
              <wp:posOffset>20955</wp:posOffset>
            </wp:positionV>
            <wp:extent cx="6565900" cy="6350"/>
            <wp:effectExtent l="0" t="0" r="0" b="0"/>
            <wp:wrapNone/>
            <wp:docPr id="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5900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9239C66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40" w:lineRule="auto"/>
        <w:ind w:left="380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</w:rPr>
        <w:t></w:t>
      </w:r>
      <w:r>
        <w:rPr>
          <w:rFonts w:ascii="Times New Roman" w:hAnsi="Times New Roman"/>
        </w:rPr>
        <w:t xml:space="preserve"> Reading, Designing, Surfing, Coding, Travelling, Board games</w:t>
      </w:r>
    </w:p>
    <w:p w14:paraId="2633B6B2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90" w:lineRule="exact"/>
        <w:rPr>
          <w:rFonts w:ascii="Times New Roman" w:hAnsi="Times New Roman"/>
          <w:sz w:val="24"/>
          <w:szCs w:val="24"/>
        </w:rPr>
      </w:pPr>
    </w:p>
    <w:p w14:paraId="28F482A3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40" w:lineRule="auto"/>
        <w:ind w:left="20"/>
        <w:rPr>
          <w:rFonts w:ascii="Times New Roman" w:hAnsi="Times New Roman"/>
          <w:sz w:val="24"/>
          <w:szCs w:val="24"/>
        </w:rPr>
      </w:pPr>
      <w:r>
        <w:rPr>
          <w:rFonts w:ascii="Arial Rounded MT Bold" w:hAnsi="Arial Rounded MT Bold" w:cs="Arial Rounded MT Bold"/>
          <w:b/>
          <w:bCs/>
        </w:rPr>
        <w:t>REFEREES</w:t>
      </w:r>
    </w:p>
    <w:p w14:paraId="474474FE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38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0" allowOverlap="1" wp14:anchorId="46AA2044" wp14:editId="07A4B87C">
            <wp:simplePos x="0" y="0"/>
            <wp:positionH relativeFrom="column">
              <wp:posOffset>0</wp:posOffset>
            </wp:positionH>
            <wp:positionV relativeFrom="paragraph">
              <wp:posOffset>22860</wp:posOffset>
            </wp:positionV>
            <wp:extent cx="6565900" cy="6350"/>
            <wp:effectExtent l="0" t="0" r="0" b="0"/>
            <wp:wrapNone/>
            <wp:docPr id="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5900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848FC95" w14:textId="77777777" w:rsidR="001C3907" w:rsidRDefault="001C3907" w:rsidP="001C3907">
      <w:pPr>
        <w:widowControl w:val="0"/>
        <w:autoSpaceDE w:val="0"/>
        <w:autoSpaceDN w:val="0"/>
        <w:adjustRightInd w:val="0"/>
        <w:spacing w:after="0" w:line="240" w:lineRule="auto"/>
        <w:ind w:left="380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Symbol" w:hAnsi="Symbol" w:cs="Symbol"/>
        </w:rPr>
        <w:t></w:t>
      </w:r>
      <w:r>
        <w:rPr>
          <w:rFonts w:ascii="Times New Roman" w:hAnsi="Times New Roman"/>
        </w:rPr>
        <w:t xml:space="preserve">  Available</w:t>
      </w:r>
      <w:proofErr w:type="gramEnd"/>
      <w:r>
        <w:rPr>
          <w:rFonts w:ascii="Times New Roman" w:hAnsi="Times New Roman"/>
        </w:rPr>
        <w:t xml:space="preserve"> On Request</w:t>
      </w:r>
    </w:p>
    <w:p w14:paraId="130E9E79" w14:textId="77777777" w:rsidR="001C3907" w:rsidRDefault="001C3907" w:rsidP="001C3907"/>
    <w:p w14:paraId="32E2403B" w14:textId="77777777" w:rsidR="0075221C" w:rsidRDefault="0075221C"/>
    <w:sectPr w:rsidR="0075221C" w:rsidSect="001C3907">
      <w:pgSz w:w="12240" w:h="15840"/>
      <w:pgMar w:top="180" w:right="880" w:bottom="180" w:left="980" w:header="720" w:footer="720" w:gutter="0"/>
      <w:cols w:space="720" w:equalWidth="0">
        <w:col w:w="103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29"/>
    <w:multiLevelType w:val="hybridMultilevel"/>
    <w:tmpl w:val="00004823"/>
    <w:lvl w:ilvl="0" w:tplc="000018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000001EB"/>
    <w:multiLevelType w:val="hybridMultilevel"/>
    <w:tmpl w:val="00000BB3"/>
    <w:lvl w:ilvl="0" w:tplc="00002E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>
    <w:nsid w:val="00005AF1"/>
    <w:multiLevelType w:val="hybridMultilevel"/>
    <w:tmpl w:val="000041BB"/>
    <w:lvl w:ilvl="0" w:tplc="000026E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>
    <w:nsid w:val="00005F90"/>
    <w:multiLevelType w:val="hybridMultilevel"/>
    <w:tmpl w:val="00001649"/>
    <w:lvl w:ilvl="0" w:tplc="00006DF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>
    <w:nsid w:val="00006784"/>
    <w:multiLevelType w:val="hybridMultilevel"/>
    <w:tmpl w:val="71B253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>
    <w:nsid w:val="051F1831"/>
    <w:multiLevelType w:val="hybridMultilevel"/>
    <w:tmpl w:val="BB8EAA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48176182"/>
    <w:multiLevelType w:val="hybridMultilevel"/>
    <w:tmpl w:val="F85A1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70504F3"/>
    <w:multiLevelType w:val="hybridMultilevel"/>
    <w:tmpl w:val="DD6CF7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6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c3MTW0NDE2MrUwNzRW0lEKTi0uzszPAykwrAUA9jUo0CwAAAA="/>
  </w:docVars>
  <w:rsids>
    <w:rsidRoot w:val="001C3907"/>
    <w:rsid w:val="001C3907"/>
    <w:rsid w:val="003D7736"/>
    <w:rsid w:val="004123C5"/>
    <w:rsid w:val="004B72FE"/>
    <w:rsid w:val="00510BA9"/>
    <w:rsid w:val="0054786A"/>
    <w:rsid w:val="00691E46"/>
    <w:rsid w:val="00741605"/>
    <w:rsid w:val="0075221C"/>
    <w:rsid w:val="007C104B"/>
    <w:rsid w:val="007E0F32"/>
    <w:rsid w:val="009155BE"/>
    <w:rsid w:val="00951180"/>
    <w:rsid w:val="009D04E1"/>
    <w:rsid w:val="00A1361F"/>
    <w:rsid w:val="00B75E86"/>
    <w:rsid w:val="00D46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BE502AC"/>
  <w15:docId w15:val="{1DC9EB86-F5DC-45A7-BFE3-DDC2B02C7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3907"/>
    <w:rPr>
      <w:rFonts w:eastAsiaTheme="minorEastAs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390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3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%20https://www.linkedin.com/in/Ganiu-Aliu-Ayan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ladelealiu407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1040</Words>
  <Characters>593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ADELE ALIU G.A</dc:creator>
  <cp:lastModifiedBy>OLADELE ALIU G.A</cp:lastModifiedBy>
  <cp:revision>14</cp:revision>
  <dcterms:created xsi:type="dcterms:W3CDTF">2022-01-12T03:30:00Z</dcterms:created>
  <dcterms:modified xsi:type="dcterms:W3CDTF">2023-08-18T07:19:00Z</dcterms:modified>
</cp:coreProperties>
</file>